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id w:val="1786780522"/>
        <w:docPartObj>
          <w:docPartGallery w:val="Cover Pages"/>
          <w:docPartUnique/>
        </w:docPartObj>
      </w:sdtPr>
      <w:sdtEndPr/>
      <w:sdtContent>
        <w:p w:rsidR="001D4E6A" w:rsidRDefault="001D4E6A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80CB723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D4E6A" w:rsidRDefault="001D4E6A">
                                <w:pPr>
                                  <w:pStyle w:val="NoSpacing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p w:rsidR="001D4E6A" w:rsidRDefault="00A62AF7" w:rsidP="001D4E6A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Abstract"/>
                                    <w:tag w:val=""/>
                                    <w:id w:val="-1183976128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1D4E6A" w:rsidRPr="001D4E6A">
                                      <w:rPr>
                                        <w:noProof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Lamport Logical Clock algorithm implementation in C++. The first algorithm is the calculation of Lamport Clocks for all the events in the processor and</w:t>
                                    </w:r>
                                    <w:r w:rsidR="001D4E6A">
                                      <w:rPr>
                                        <w:noProof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the</w:t>
                                    </w:r>
                                    <w:r w:rsidR="001D4E6A" w:rsidRPr="001D4E6A">
                                      <w:rPr>
                                        <w:noProof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Second algorithm is verification of Lamport algorithm.</w:t>
                                    </w:r>
                                  </w:sdtContent>
                                </w:sdt>
                                <w:r w:rsidR="001D4E6A"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 We have successfully implemented the first part of the </w:t>
                                </w:r>
                                <w:r w:rsidR="001D4E6A" w:rsidRPr="001D4E6A">
                                  <w:rPr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algorithm</w:t>
                                </w:r>
                                <w:r w:rsidR="001D4E6A">
                                  <w:rPr>
                                    <w:noProof/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>,</w:t>
                                </w:r>
                                <w:r w:rsidR="001D4E6A"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t xml:space="preserve"> and we were not able to solve the receive event verification on the second part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HJafwIAAGI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" filled="f" stroked="f" strokeweight=".5pt">
                    <v:textbox style="mso-fit-shape-to-text:t" inset="126pt,0,54pt,0">
                      <w:txbxContent>
                        <w:p w:rsidR="001D4E6A" w:rsidRDefault="001D4E6A">
                          <w:pPr>
                            <w:pStyle w:val="NoSpacing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p w:rsidR="001D4E6A" w:rsidRDefault="00A62AF7" w:rsidP="001D4E6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noProof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Abstract"/>
                              <w:tag w:val=""/>
                              <w:id w:val="-1183976128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r w:rsidR="001D4E6A" w:rsidRPr="001D4E6A">
                                <w:rPr>
                                  <w:noProof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Lamport Logical Clock algorithm implementation in C++. The first algorithm is the calculation of Lamport Clocks for all the events in the processor and</w:t>
                              </w:r>
                              <w:r w:rsidR="001D4E6A">
                                <w:rPr>
                                  <w:noProof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the</w:t>
                              </w:r>
                              <w:r w:rsidR="001D4E6A" w:rsidRPr="001D4E6A">
                                <w:rPr>
                                  <w:noProof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Second algorithm is verification of Lamport algorithm.</w:t>
                              </w:r>
                            </w:sdtContent>
                          </w:sdt>
                          <w:r w:rsidR="001D4E6A"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 We have successfully implemented the first part of the </w:t>
                          </w:r>
                          <w:r w:rsidR="001D4E6A" w:rsidRPr="001D4E6A">
                            <w:rPr>
                              <w:noProof/>
                              <w:color w:val="595959" w:themeColor="text1" w:themeTint="A6"/>
                              <w:sz w:val="20"/>
                              <w:szCs w:val="20"/>
                            </w:rPr>
                            <w:t>algorithm</w:t>
                          </w:r>
                          <w:r w:rsidR="001D4E6A">
                            <w:rPr>
                              <w:noProof/>
                              <w:color w:val="595959" w:themeColor="text1" w:themeTint="A6"/>
                              <w:sz w:val="20"/>
                              <w:szCs w:val="20"/>
                            </w:rPr>
                            <w:t>,</w:t>
                          </w:r>
                          <w:r w:rsidR="001D4E6A"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t xml:space="preserve"> and we were not able to solve the receive event verification on the second part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1D4E6A" w:rsidRPr="001D4E6A" w:rsidRDefault="001D4E6A" w:rsidP="001D4E6A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page">
                      <wp:posOffset>228600</wp:posOffset>
                    </wp:positionH>
                    <wp:positionV relativeFrom="page">
                      <wp:posOffset>3017520</wp:posOffset>
                    </wp:positionV>
                    <wp:extent cx="7315200" cy="3718560"/>
                    <wp:effectExtent l="0" t="0" r="0" b="1524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7185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1D4E6A" w:rsidRDefault="00A62AF7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1D4E6A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Project 1 – Lamport Logical Clock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:rsidR="001D4E6A" w:rsidRDefault="001D4E6A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Submitted By: Ajay Shenoy</w:t>
                                    </w:r>
                                    <w:r w:rsidR="00965D6F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, Puneet</w:t>
                                    </w: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 Jain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id="Text Box 154" o:spid="_x0000_s1027" type="#_x0000_t202" style="position:absolute;margin-left:18pt;margin-top:237.6pt;width:8in;height:292.8pt;z-index:251659264;visibility:visible;mso-wrap-style:square;mso-width-percent:941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" filled="f" stroked="f" strokeweight=".5pt">
                    <v:textbox inset="126pt,0,54pt,0">
                      <w:txbxContent>
                        <w:p w:rsidR="001D4E6A" w:rsidRDefault="00A62AF7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1D4E6A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Project 1 – Lamport Logical Clock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:rsidR="001D4E6A" w:rsidRDefault="001D4E6A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Submitted By: Ajay Shenoy</w:t>
                              </w:r>
                              <w:r w:rsidR="00965D6F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, Puneet</w:t>
                              </w: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 Jain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br w:type="page"/>
          </w:r>
        </w:p>
      </w:sdtContent>
    </w:sdt>
    <w:p w:rsidR="00656FBF" w:rsidRPr="009B48C2" w:rsidRDefault="001D4E6A" w:rsidP="009B48C2">
      <w:pPr>
        <w:pStyle w:val="Heading1"/>
      </w:pPr>
      <w:r w:rsidRPr="009B48C2">
        <w:lastRenderedPageBreak/>
        <w:t>Pseudocode</w:t>
      </w:r>
    </w:p>
    <w:p w:rsidR="001D4E6A" w:rsidRDefault="001D4E6A" w:rsidP="00A62AF7">
      <w:pPr>
        <w:pStyle w:val="Heading2"/>
        <w:spacing w:line="360" w:lineRule="auto"/>
      </w:pPr>
      <w:r>
        <w:t xml:space="preserve">Algorithm 1: </w:t>
      </w:r>
      <w:proofErr w:type="spellStart"/>
      <w:r>
        <w:t>Lamport</w:t>
      </w:r>
      <w:proofErr w:type="spellEnd"/>
      <w:r>
        <w:t xml:space="preserve"> Algorithm Calculation</w:t>
      </w:r>
    </w:p>
    <w:p w:rsidR="00780CD2" w:rsidRDefault="004A06C1" w:rsidP="004A06C1">
      <w:r>
        <w:t xml:space="preserve">1.) Take number of process and </w:t>
      </w:r>
      <w:r w:rsidR="00F37691">
        <w:t>events</w:t>
      </w:r>
      <w:r>
        <w:t xml:space="preserve"> as input.</w:t>
      </w:r>
    </w:p>
    <w:p w:rsidR="00780CD2" w:rsidRDefault="00780CD2" w:rsidP="004A06C1">
      <w:r>
        <w:t xml:space="preserve">2.) Initialize </w:t>
      </w:r>
      <w:proofErr w:type="spellStart"/>
      <w:r>
        <w:t>Lamport</w:t>
      </w:r>
      <w:proofErr w:type="spellEnd"/>
      <w:r>
        <w:t xml:space="preserve"> clock to 1.</w:t>
      </w:r>
    </w:p>
    <w:p w:rsidR="00780CD2" w:rsidRDefault="00780CD2" w:rsidP="00780CD2">
      <w:r>
        <w:t>3.)</w:t>
      </w:r>
      <w:r w:rsidRPr="00780CD2">
        <w:t xml:space="preserve"> </w:t>
      </w:r>
      <w:r>
        <w:t xml:space="preserve">IF </w:t>
      </w:r>
      <w:r>
        <w:t>it’s internal or send event.</w:t>
      </w:r>
    </w:p>
    <w:p w:rsidR="00780CD2" w:rsidRDefault="00780CD2" w:rsidP="00780CD2">
      <w:r>
        <w:tab/>
      </w:r>
      <w:r w:rsidR="00974BC0">
        <w:t>3.1) If</w:t>
      </w:r>
      <w:r>
        <w:t xml:space="preserve"> it’s the first event at the process</w:t>
      </w:r>
    </w:p>
    <w:p w:rsidR="00780CD2" w:rsidRDefault="00780CD2" w:rsidP="004A06C1">
      <w:r>
        <w:tab/>
      </w:r>
      <w:r>
        <w:tab/>
        <w:t>3</w:t>
      </w:r>
      <w:r>
        <w:t>.1</w:t>
      </w:r>
      <w:r>
        <w:t>.1</w:t>
      </w:r>
      <w:r>
        <w:t>) ASSIGN it’</w:t>
      </w:r>
      <w:r>
        <w:t xml:space="preserve">s </w:t>
      </w:r>
      <w:proofErr w:type="spellStart"/>
      <w:r>
        <w:t>lamport</w:t>
      </w:r>
      <w:proofErr w:type="spellEnd"/>
      <w:r>
        <w:t xml:space="preserve"> clock to be 1</w:t>
      </w:r>
      <w:r>
        <w:t>.</w:t>
      </w:r>
    </w:p>
    <w:p w:rsidR="00780CD2" w:rsidRDefault="00780CD2" w:rsidP="004A06C1">
      <w:r>
        <w:tab/>
        <w:t>3.2) ELSE</w:t>
      </w:r>
      <w:r w:rsidR="00974BC0">
        <w:t xml:space="preserve"> if previous value is not known yet</w:t>
      </w:r>
    </w:p>
    <w:p w:rsidR="00974BC0" w:rsidRDefault="00974BC0" w:rsidP="004A06C1">
      <w:r>
        <w:tab/>
      </w:r>
      <w:r>
        <w:tab/>
        <w:t xml:space="preserve">3.2.1) Assign -1 to its </w:t>
      </w:r>
      <w:proofErr w:type="spellStart"/>
      <w:r>
        <w:t>lamport</w:t>
      </w:r>
      <w:proofErr w:type="spellEnd"/>
      <w:r>
        <w:t xml:space="preserve"> value</w:t>
      </w:r>
    </w:p>
    <w:p w:rsidR="00974BC0" w:rsidRDefault="00974BC0" w:rsidP="004A06C1">
      <w:r>
        <w:tab/>
        <w:t xml:space="preserve">3.3) </w:t>
      </w:r>
      <w:proofErr w:type="gramStart"/>
      <w:r>
        <w:t>ELSE  /</w:t>
      </w:r>
      <w:proofErr w:type="gramEnd"/>
      <w:r>
        <w:t>* Should be a send event/ internal event*/</w:t>
      </w:r>
    </w:p>
    <w:p w:rsidR="00D75ABA" w:rsidRDefault="00974BC0" w:rsidP="004A06C1">
      <w:r>
        <w:tab/>
      </w:r>
      <w:r>
        <w:tab/>
        <w:t xml:space="preserve">3.3.1) Assign previous event’s </w:t>
      </w:r>
      <w:proofErr w:type="spellStart"/>
      <w:r>
        <w:t>lamport</w:t>
      </w:r>
      <w:proofErr w:type="spellEnd"/>
      <w:r>
        <w:t xml:space="preserve"> clock +1 to current event.</w:t>
      </w:r>
    </w:p>
    <w:p w:rsidR="004D0481" w:rsidRDefault="00974BC0" w:rsidP="004A06C1">
      <w:r>
        <w:t>4</w:t>
      </w:r>
      <w:r w:rsidR="004D0481">
        <w:t>.) ELSE IF events start with ‘</w:t>
      </w:r>
      <w:r w:rsidR="00B80BB0">
        <w:t>r</w:t>
      </w:r>
      <w:r w:rsidR="004D0481">
        <w:t xml:space="preserve">’ THAN it is </w:t>
      </w:r>
      <w:r w:rsidR="009B3ADB">
        <w:t>RECEIVE</w:t>
      </w:r>
      <w:r w:rsidR="004D0481">
        <w:t xml:space="preserve"> event followed by its event number.</w:t>
      </w:r>
    </w:p>
    <w:p w:rsidR="00974BC0" w:rsidRDefault="004A06C1" w:rsidP="004A06C1">
      <w:r>
        <w:tab/>
      </w:r>
      <w:r w:rsidR="00974BC0">
        <w:t>4.1) IF it’s the first event at the processor</w:t>
      </w:r>
    </w:p>
    <w:p w:rsidR="00974BC0" w:rsidRDefault="00974BC0" w:rsidP="004A06C1">
      <w:r>
        <w:tab/>
      </w:r>
      <w:r>
        <w:tab/>
        <w:t xml:space="preserve">4.1.1) IF the corresponding send event has not computed </w:t>
      </w:r>
      <w:proofErr w:type="spellStart"/>
      <w:r>
        <w:t>Lamport</w:t>
      </w:r>
      <w:proofErr w:type="spellEnd"/>
      <w:r>
        <w:t xml:space="preserve"> clock</w:t>
      </w:r>
    </w:p>
    <w:p w:rsidR="00974BC0" w:rsidRDefault="00974BC0" w:rsidP="004A06C1">
      <w:r>
        <w:tab/>
      </w:r>
      <w:r>
        <w:tab/>
      </w:r>
      <w:r>
        <w:tab/>
        <w:t xml:space="preserve">4.1.1.1) ASSIGN -1 to </w:t>
      </w:r>
      <w:proofErr w:type="spellStart"/>
      <w:r>
        <w:t>lamport</w:t>
      </w:r>
      <w:proofErr w:type="spellEnd"/>
      <w:r>
        <w:t xml:space="preserve"> clock</w:t>
      </w:r>
    </w:p>
    <w:p w:rsidR="00974BC0" w:rsidRDefault="00974BC0" w:rsidP="004A06C1">
      <w:r>
        <w:tab/>
      </w:r>
      <w:r>
        <w:tab/>
        <w:t xml:space="preserve">4.1.1) ELSE Calculate the sender </w:t>
      </w:r>
      <w:proofErr w:type="spellStart"/>
      <w:r>
        <w:t>lamport</w:t>
      </w:r>
      <w:proofErr w:type="spellEnd"/>
      <w:r>
        <w:t xml:space="preserve"> clock</w:t>
      </w:r>
      <w:r>
        <w:t xml:space="preserve"> +1</w:t>
      </w:r>
      <w:r>
        <w:t xml:space="preserve"> and ASSIGN it to </w:t>
      </w:r>
      <w:proofErr w:type="spellStart"/>
      <w:r>
        <w:t>Lamport</w:t>
      </w:r>
      <w:proofErr w:type="spellEnd"/>
      <w:r>
        <w:t xml:space="preserve"> clock</w:t>
      </w:r>
    </w:p>
    <w:p w:rsidR="00974BC0" w:rsidRDefault="00974BC0" w:rsidP="004A06C1">
      <w:r>
        <w:tab/>
      </w:r>
      <w:proofErr w:type="gramStart"/>
      <w:r>
        <w:t>4.2)ELSE</w:t>
      </w:r>
      <w:proofErr w:type="gramEnd"/>
      <w:r>
        <w:t xml:space="preserve"> Calculate sender </w:t>
      </w:r>
      <w:proofErr w:type="spellStart"/>
      <w:r>
        <w:t>lamport</w:t>
      </w:r>
      <w:proofErr w:type="spellEnd"/>
      <w:r>
        <w:t xml:space="preserve"> clock and </w:t>
      </w:r>
      <w:r>
        <w:t>ASSIGN MAX(sender value, current clock) +1 to it.</w:t>
      </w:r>
    </w:p>
    <w:p w:rsidR="004A06C1" w:rsidRDefault="00A62AF7" w:rsidP="004A06C1">
      <w:r>
        <w:t xml:space="preserve">5.) ELSE IF the event is NULL then assign 0 to </w:t>
      </w:r>
      <w:proofErr w:type="spellStart"/>
      <w:r>
        <w:t>lamport</w:t>
      </w:r>
      <w:proofErr w:type="spellEnd"/>
      <w:r>
        <w:t xml:space="preserve"> clock</w:t>
      </w:r>
    </w:p>
    <w:p w:rsidR="008B70F3" w:rsidRDefault="00A62AF7" w:rsidP="00A62AF7">
      <w:r>
        <w:t xml:space="preserve">6.) ELSE assign -1 to </w:t>
      </w:r>
      <w:proofErr w:type="spellStart"/>
      <w:r>
        <w:t>lamport</w:t>
      </w:r>
      <w:proofErr w:type="spellEnd"/>
      <w:r>
        <w:t xml:space="preserve"> clock</w:t>
      </w:r>
    </w:p>
    <w:p w:rsidR="00A62AF7" w:rsidRDefault="00A62AF7" w:rsidP="00A62AF7">
      <w:r>
        <w:t xml:space="preserve">7.) WHILE all </w:t>
      </w:r>
      <w:proofErr w:type="spellStart"/>
      <w:r>
        <w:t>lamport</w:t>
      </w:r>
      <w:proofErr w:type="spellEnd"/>
      <w:r>
        <w:t xml:space="preserve"> clock value are fixed (</w:t>
      </w:r>
      <w:proofErr w:type="spellStart"/>
      <w:r>
        <w:t>i.e</w:t>
      </w:r>
      <w:proofErr w:type="spellEnd"/>
      <w:r>
        <w:t xml:space="preserve"> no -1)</w:t>
      </w:r>
    </w:p>
    <w:p w:rsidR="00A62AF7" w:rsidRDefault="00A62AF7" w:rsidP="00A62AF7">
      <w:r>
        <w:tab/>
        <w:t xml:space="preserve">7.1) Compute </w:t>
      </w:r>
      <w:proofErr w:type="spellStart"/>
      <w:r>
        <w:t>lamport</w:t>
      </w:r>
      <w:proofErr w:type="spellEnd"/>
      <w:r>
        <w:t xml:space="preserve"> clock</w:t>
      </w:r>
    </w:p>
    <w:p w:rsidR="00A62AF7" w:rsidRDefault="00A62AF7" w:rsidP="00A62AF7">
      <w:r>
        <w:t>8.) Print the results</w:t>
      </w:r>
    </w:p>
    <w:p w:rsidR="001D4E6A" w:rsidRDefault="001D4E6A" w:rsidP="001D4E6A"/>
    <w:p w:rsidR="001D4E6A" w:rsidRDefault="001D4E6A" w:rsidP="00A62AF7">
      <w:pPr>
        <w:pStyle w:val="Heading2"/>
        <w:spacing w:line="360" w:lineRule="auto"/>
      </w:pPr>
      <w:r>
        <w:t xml:space="preserve">Algorithm 2: </w:t>
      </w:r>
      <w:proofErr w:type="spellStart"/>
      <w:r>
        <w:t>Lamport</w:t>
      </w:r>
      <w:proofErr w:type="spellEnd"/>
      <w:r>
        <w:t xml:space="preserve"> Algorithm Verification</w:t>
      </w:r>
    </w:p>
    <w:p w:rsidR="0009212C" w:rsidRDefault="00F47D0F" w:rsidP="00F47D0F">
      <w:r>
        <w:t xml:space="preserve">1.) </w:t>
      </w:r>
      <w:r w:rsidR="009C4D99">
        <w:t>Take</w:t>
      </w:r>
      <w:r w:rsidR="00C71579">
        <w:t xml:space="preserve"> number of process and</w:t>
      </w:r>
      <w:r w:rsidR="009C4D99">
        <w:t xml:space="preserve"> </w:t>
      </w:r>
      <w:proofErr w:type="spellStart"/>
      <w:r w:rsidR="004778CF">
        <w:t>lamport</w:t>
      </w:r>
      <w:proofErr w:type="spellEnd"/>
      <w:r w:rsidR="004778CF">
        <w:t xml:space="preserve"> clock values</w:t>
      </w:r>
      <w:r w:rsidR="007504FC">
        <w:t xml:space="preserve"> as input</w:t>
      </w:r>
      <w:r w:rsidR="004778CF">
        <w:t>.</w:t>
      </w:r>
    </w:p>
    <w:p w:rsidR="00EA4DE7" w:rsidRDefault="00F47D0F" w:rsidP="001D4E6A">
      <w:r>
        <w:t xml:space="preserve">2.) </w:t>
      </w:r>
      <w:r w:rsidR="0003391A">
        <w:t xml:space="preserve">IF </w:t>
      </w:r>
      <w:proofErr w:type="spellStart"/>
      <w:r w:rsidR="0003391A">
        <w:t>lamport</w:t>
      </w:r>
      <w:r w:rsidR="00DF020C">
        <w:t>_value</w:t>
      </w:r>
      <w:proofErr w:type="spellEnd"/>
      <w:r w:rsidR="00DF020C">
        <w:t xml:space="preserve"> ==</w:t>
      </w:r>
      <w:r w:rsidR="007A4DCD">
        <w:t xml:space="preserve"> 1</w:t>
      </w:r>
      <w:r w:rsidR="000252B6">
        <w:t xml:space="preserve"> THAN event is internal or send.</w:t>
      </w:r>
    </w:p>
    <w:p w:rsidR="00247E3C" w:rsidRDefault="00247E3C" w:rsidP="001D4E6A">
      <w:r>
        <w:tab/>
      </w:r>
      <w:r w:rsidR="00854E3D">
        <w:t xml:space="preserve">2.1) </w:t>
      </w:r>
      <w:r>
        <w:t>Assign the event as internal event</w:t>
      </w:r>
      <w:r w:rsidR="00F22C25">
        <w:t>.</w:t>
      </w:r>
    </w:p>
    <w:p w:rsidR="00A90F86" w:rsidRDefault="007948D2" w:rsidP="009B1357">
      <w:pPr>
        <w:ind w:left="1440"/>
      </w:pPr>
      <w:r>
        <w:t xml:space="preserve">2.1.1) </w:t>
      </w:r>
      <w:r w:rsidR="00A90F86">
        <w:t xml:space="preserve">IF </w:t>
      </w:r>
      <w:proofErr w:type="spellStart"/>
      <w:r w:rsidR="00652BAF">
        <w:t>current_value</w:t>
      </w:r>
      <w:proofErr w:type="spellEnd"/>
      <w:r w:rsidR="00652BAF">
        <w:t xml:space="preserve"> is 1 GREATER THAN</w:t>
      </w:r>
      <w:r w:rsidR="00FF7D3B">
        <w:t xml:space="preserve"> previous</w:t>
      </w:r>
      <w:r w:rsidR="00ED79B4">
        <w:t xml:space="preserve"> event value</w:t>
      </w:r>
      <w:r w:rsidR="00FF7D3B">
        <w:t xml:space="preserve"> </w:t>
      </w:r>
      <w:r w:rsidR="00DF5B15">
        <w:t>than it is an internal event.</w:t>
      </w:r>
      <w:r w:rsidR="000252B6">
        <w:t xml:space="preserve"> Else send event.</w:t>
      </w:r>
    </w:p>
    <w:p w:rsidR="00617CF5" w:rsidRDefault="00617CF5" w:rsidP="001D4E6A">
      <w:r>
        <w:lastRenderedPageBreak/>
        <w:t xml:space="preserve">3.) </w:t>
      </w:r>
      <w:r w:rsidR="004D73C7">
        <w:t xml:space="preserve">ELSE </w:t>
      </w:r>
      <w:r w:rsidR="00617785">
        <w:t xml:space="preserve">IF </w:t>
      </w:r>
      <w:proofErr w:type="spellStart"/>
      <w:r w:rsidR="009C2D30">
        <w:t>lamport_value</w:t>
      </w:r>
      <w:proofErr w:type="spellEnd"/>
      <w:r w:rsidR="009C2D30">
        <w:t xml:space="preserve"> == 0 THAN it is NULL event</w:t>
      </w:r>
      <w:r w:rsidR="000072B3">
        <w:t>.</w:t>
      </w:r>
    </w:p>
    <w:p w:rsidR="000072B3" w:rsidRDefault="000072B3" w:rsidP="001D4E6A">
      <w:r>
        <w:tab/>
        <w:t>3.1) Assign the event as NULL.</w:t>
      </w:r>
    </w:p>
    <w:p w:rsidR="001D4E6A" w:rsidRDefault="00C06741" w:rsidP="001D4E6A">
      <w:r>
        <w:t xml:space="preserve">4.) ELSE it is </w:t>
      </w:r>
      <w:proofErr w:type="gramStart"/>
      <w:r>
        <w:t>an</w:t>
      </w:r>
      <w:proofErr w:type="gramEnd"/>
      <w:r>
        <w:t xml:space="preserve"> </w:t>
      </w:r>
      <w:r w:rsidR="0023350F">
        <w:t>receive</w:t>
      </w:r>
      <w:r>
        <w:t xml:space="preserve"> event.</w:t>
      </w:r>
    </w:p>
    <w:p w:rsidR="006A3892" w:rsidRDefault="006A3892" w:rsidP="001D4E6A">
      <w:r>
        <w:tab/>
        <w:t xml:space="preserve">4.1) Assign the event as </w:t>
      </w:r>
      <w:r w:rsidR="0023350F">
        <w:t>receive event.</w:t>
      </w:r>
    </w:p>
    <w:p w:rsidR="001D4E6A" w:rsidRDefault="001D4E6A" w:rsidP="001D4E6A">
      <w:bookmarkStart w:id="0" w:name="_GoBack"/>
      <w:bookmarkEnd w:id="0"/>
    </w:p>
    <w:p w:rsidR="001D4E6A" w:rsidRDefault="009B48C2" w:rsidP="009B48C2">
      <w:pPr>
        <w:pStyle w:val="Heading1"/>
      </w:pPr>
      <w:r>
        <w:t>Implementation in C++</w:t>
      </w:r>
    </w:p>
    <w:p w:rsidR="009B48C2" w:rsidRDefault="009B48C2" w:rsidP="009B48C2">
      <w:pPr>
        <w:pStyle w:val="Heading2"/>
      </w:pPr>
      <w:r>
        <w:t>Algorithm -1:</w:t>
      </w:r>
    </w:p>
    <w:p w:rsidR="005C416C" w:rsidRDefault="005C416C" w:rsidP="005C416C">
      <w:pPr>
        <w:spacing w:after="0"/>
      </w:pPr>
      <w:r>
        <w:t>//</w:t>
      </w:r>
    </w:p>
    <w:p w:rsidR="005C416C" w:rsidRDefault="005C416C" w:rsidP="005C416C">
      <w:pPr>
        <w:spacing w:after="0"/>
      </w:pPr>
      <w:r>
        <w:t xml:space="preserve">// </w:t>
      </w:r>
      <w:proofErr w:type="spellStart"/>
      <w:r>
        <w:t>Lamport</w:t>
      </w:r>
      <w:proofErr w:type="spellEnd"/>
      <w:r>
        <w:t xml:space="preserve"> Logical Clock Calculation</w:t>
      </w:r>
    </w:p>
    <w:p w:rsidR="005C416C" w:rsidRDefault="005C416C" w:rsidP="005C416C">
      <w:pPr>
        <w:spacing w:after="0"/>
      </w:pPr>
      <w:r>
        <w:t>//</w:t>
      </w:r>
    </w:p>
    <w:p w:rsidR="005C416C" w:rsidRDefault="005C416C" w:rsidP="005C416C">
      <w:pPr>
        <w:spacing w:after="0"/>
      </w:pPr>
      <w:r>
        <w:t>// Description:</w:t>
      </w:r>
    </w:p>
    <w:p w:rsidR="005C416C" w:rsidRDefault="005C416C" w:rsidP="005C416C">
      <w:pPr>
        <w:spacing w:after="0"/>
      </w:pPr>
      <w:r>
        <w:t>//   Given events at the different processes as input the algorithm should</w:t>
      </w:r>
    </w:p>
    <w:p w:rsidR="005C416C" w:rsidRDefault="005C416C" w:rsidP="005C416C">
      <w:pPr>
        <w:spacing w:after="0"/>
      </w:pPr>
      <w:r>
        <w:t>//   calculate the logical clock for the events.</w:t>
      </w:r>
    </w:p>
    <w:p w:rsidR="005C416C" w:rsidRDefault="005C416C" w:rsidP="005C416C">
      <w:pPr>
        <w:spacing w:after="0"/>
      </w:pPr>
      <w:r>
        <w:t>//</w:t>
      </w:r>
    </w:p>
    <w:p w:rsidR="005C416C" w:rsidRDefault="005C416C" w:rsidP="005C416C">
      <w:pPr>
        <w:spacing w:after="0"/>
      </w:pPr>
      <w:r>
        <w:t xml:space="preserve">// </w:t>
      </w:r>
      <w:proofErr w:type="spellStart"/>
      <w:r>
        <w:t>Contributers</w:t>
      </w:r>
      <w:proofErr w:type="spellEnd"/>
      <w:r>
        <w:t>:</w:t>
      </w:r>
    </w:p>
    <w:p w:rsidR="005C416C" w:rsidRDefault="005C416C" w:rsidP="005C416C">
      <w:pPr>
        <w:spacing w:after="0"/>
      </w:pPr>
      <w:r>
        <w:t xml:space="preserve">//   Name: Ajay </w:t>
      </w:r>
      <w:proofErr w:type="spellStart"/>
      <w:r>
        <w:t>Hosmar</w:t>
      </w:r>
      <w:proofErr w:type="spellEnd"/>
      <w:r>
        <w:t xml:space="preserve"> Shenoy, CPSC 474</w:t>
      </w:r>
    </w:p>
    <w:p w:rsidR="005C416C" w:rsidRDefault="005C416C" w:rsidP="005C416C">
      <w:pPr>
        <w:spacing w:after="0"/>
      </w:pPr>
      <w:r>
        <w:t>//   Name: Puneet Jain, CPSC 474</w:t>
      </w:r>
    </w:p>
    <w:p w:rsidR="005C416C" w:rsidRDefault="005C416C" w:rsidP="005C416C">
      <w:pPr>
        <w:spacing w:after="0"/>
      </w:pPr>
      <w:r>
        <w:t>//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>#include &lt;iostream&gt;</w:t>
      </w:r>
    </w:p>
    <w:p w:rsidR="005C416C" w:rsidRDefault="005C416C" w:rsidP="005C416C">
      <w:pPr>
        <w:spacing w:after="0"/>
      </w:pPr>
      <w:r>
        <w:t>#include &lt;string&gt;</w:t>
      </w:r>
    </w:p>
    <w:p w:rsidR="005C416C" w:rsidRDefault="005C416C" w:rsidP="005C416C">
      <w:pPr>
        <w:spacing w:after="0"/>
      </w:pPr>
      <w:r>
        <w:t>#include &lt;algorithm&gt;</w:t>
      </w:r>
    </w:p>
    <w:p w:rsidR="005C416C" w:rsidRDefault="005C416C" w:rsidP="005C416C">
      <w:pPr>
        <w:spacing w:after="0"/>
      </w:pPr>
      <w:r>
        <w:t>#include&lt;</w:t>
      </w:r>
      <w:proofErr w:type="spellStart"/>
      <w:r>
        <w:t>fstream</w:t>
      </w:r>
      <w:proofErr w:type="spellEnd"/>
      <w:r>
        <w:t>&gt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using namespace </w:t>
      </w:r>
      <w:proofErr w:type="spellStart"/>
      <w:r>
        <w:t>std</w:t>
      </w:r>
      <w:proofErr w:type="spellEnd"/>
      <w:r>
        <w:t>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>struct events {</w:t>
      </w:r>
    </w:p>
    <w:p w:rsidR="005C416C" w:rsidRDefault="005C416C" w:rsidP="005C416C">
      <w:pPr>
        <w:spacing w:after="0"/>
      </w:pPr>
      <w:r>
        <w:tab/>
        <w:t xml:space="preserve">string </w:t>
      </w:r>
      <w:proofErr w:type="spellStart"/>
      <w:r>
        <w:t>eventType</w:t>
      </w:r>
      <w:proofErr w:type="spellEnd"/>
      <w:r>
        <w:t xml:space="preserve">; //Type of the </w:t>
      </w:r>
      <w:proofErr w:type="gramStart"/>
      <w:r>
        <w:t>event(</w:t>
      </w:r>
      <w:proofErr w:type="spellStart"/>
      <w:proofErr w:type="gramEnd"/>
      <w:r>
        <w:t>i.e</w:t>
      </w:r>
      <w:proofErr w:type="spellEnd"/>
      <w:r>
        <w:t xml:space="preserve"> Internal/External/Receive)</w:t>
      </w:r>
    </w:p>
    <w:p w:rsidR="005C416C" w:rsidRDefault="005C416C" w:rsidP="005C416C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clockValue</w:t>
      </w:r>
      <w:proofErr w:type="spellEnd"/>
      <w:r>
        <w:t>=-1; //Calculated clock value</w:t>
      </w:r>
    </w:p>
    <w:p w:rsidR="005C416C" w:rsidRDefault="005C416C" w:rsidP="005C416C">
      <w:pPr>
        <w:spacing w:after="0"/>
      </w:pPr>
      <w:r>
        <w:t>};</w:t>
      </w:r>
    </w:p>
    <w:p w:rsidR="005C416C" w:rsidRDefault="005C416C" w:rsidP="005C416C">
      <w:pPr>
        <w:spacing w:after="0"/>
      </w:pPr>
      <w:r>
        <w:t xml:space="preserve">//Function: </w:t>
      </w:r>
      <w:proofErr w:type="spellStart"/>
      <w:r>
        <w:t>calculateLamportClock</w:t>
      </w:r>
      <w:proofErr w:type="spellEnd"/>
    </w:p>
    <w:p w:rsidR="005C416C" w:rsidRDefault="005C416C" w:rsidP="005C416C">
      <w:pPr>
        <w:spacing w:after="0"/>
      </w:pPr>
      <w:r>
        <w:t xml:space="preserve">//Operation: When we have completed calculating </w:t>
      </w:r>
      <w:proofErr w:type="spellStart"/>
      <w:r>
        <w:t>Lamport</w:t>
      </w:r>
      <w:proofErr w:type="spellEnd"/>
      <w:r>
        <w:t xml:space="preserve"> clock for every Send and Internal events. We start calculating </w:t>
      </w:r>
      <w:proofErr w:type="spellStart"/>
      <w:r>
        <w:t>Lamport</w:t>
      </w:r>
      <w:proofErr w:type="spellEnd"/>
      <w:r>
        <w:t xml:space="preserve"> Clock values for Receive events.</w:t>
      </w:r>
    </w:p>
    <w:p w:rsidR="005C416C" w:rsidRDefault="005C416C" w:rsidP="005C416C">
      <w:pPr>
        <w:spacing w:after="0"/>
      </w:pPr>
      <w:r>
        <w:t>//Declaration</w:t>
      </w:r>
    </w:p>
    <w:p w:rsidR="005C416C" w:rsidRDefault="005C416C" w:rsidP="005C416C">
      <w:pPr>
        <w:spacing w:after="0"/>
      </w:pPr>
      <w:r>
        <w:t xml:space="preserve">void </w:t>
      </w:r>
      <w:proofErr w:type="spellStart"/>
      <w:proofErr w:type="gramStart"/>
      <w:r>
        <w:t>calculateLamportClock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amportClock</w:t>
      </w:r>
      <w:proofErr w:type="spellEnd"/>
      <w:r>
        <w:t>[10][10])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//Function: </w:t>
      </w:r>
      <w:proofErr w:type="spellStart"/>
      <w:r>
        <w:t>calculateSendEventClock</w:t>
      </w:r>
      <w:proofErr w:type="spellEnd"/>
    </w:p>
    <w:p w:rsidR="005C416C" w:rsidRDefault="005C416C" w:rsidP="005C416C">
      <w:pPr>
        <w:spacing w:after="0"/>
      </w:pPr>
      <w:r>
        <w:t xml:space="preserve">//Operation: Match the correspondent send event and return the </w:t>
      </w:r>
      <w:proofErr w:type="spellStart"/>
      <w:r>
        <w:t>Lamport</w:t>
      </w:r>
      <w:proofErr w:type="spellEnd"/>
      <w:r>
        <w:t xml:space="preserve"> Logical clock.</w:t>
      </w:r>
    </w:p>
    <w:p w:rsidR="005C416C" w:rsidRDefault="005C416C" w:rsidP="005C416C">
      <w:pPr>
        <w:spacing w:after="0"/>
      </w:pPr>
      <w:r>
        <w:t>//Declaration</w:t>
      </w:r>
    </w:p>
    <w:p w:rsidR="005C416C" w:rsidRDefault="005C416C" w:rsidP="005C416C">
      <w:pPr>
        <w:spacing w:after="0"/>
      </w:pP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calculateSendEventClock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string x)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bool </w:t>
      </w:r>
      <w:proofErr w:type="spellStart"/>
      <w:proofErr w:type="gramStart"/>
      <w:r>
        <w:t>checkAll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amportClock</w:t>
      </w:r>
      <w:proofErr w:type="spellEnd"/>
      <w:r>
        <w:t>[10][10]);</w:t>
      </w:r>
    </w:p>
    <w:p w:rsidR="005C416C" w:rsidRDefault="005C416C" w:rsidP="005C416C">
      <w:pPr>
        <w:spacing w:after="0"/>
      </w:pPr>
      <w:proofErr w:type="spellStart"/>
      <w:r>
        <w:t>int</w:t>
      </w:r>
      <w:proofErr w:type="spellEnd"/>
      <w:r>
        <w:t xml:space="preserve"> </w:t>
      </w:r>
      <w:proofErr w:type="gramStart"/>
      <w:r>
        <w:t>main(</w:t>
      </w:r>
      <w:proofErr w:type="gramEnd"/>
      <w:r>
        <w:t>)</w:t>
      </w:r>
    </w:p>
    <w:p w:rsidR="005C416C" w:rsidRDefault="005C416C" w:rsidP="005C416C">
      <w:pPr>
        <w:spacing w:after="0"/>
      </w:pPr>
      <w:r>
        <w:t>{</w:t>
      </w:r>
    </w:p>
    <w:p w:rsidR="005C416C" w:rsidRDefault="005C416C" w:rsidP="005C416C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n=0; //n= number of processes</w:t>
      </w:r>
    </w:p>
    <w:p w:rsidR="005C416C" w:rsidRDefault="005C416C" w:rsidP="005C416C">
      <w:pPr>
        <w:spacing w:after="0"/>
      </w:pPr>
      <w:r>
        <w:t xml:space="preserve">    </w:t>
      </w:r>
      <w:proofErr w:type="spellStart"/>
      <w:r>
        <w:t>int</w:t>
      </w:r>
      <w:proofErr w:type="spellEnd"/>
      <w:r>
        <w:t xml:space="preserve"> m=0; //m=max number of events</w:t>
      </w:r>
    </w:p>
    <w:p w:rsidR="005C416C" w:rsidRDefault="005C416C" w:rsidP="005C416C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lc_value</w:t>
      </w:r>
      <w:proofErr w:type="spellEnd"/>
      <w:r>
        <w:t>=1;</w:t>
      </w:r>
    </w:p>
    <w:p w:rsidR="005C416C" w:rsidRDefault="005C416C" w:rsidP="005C416C">
      <w:pPr>
        <w:spacing w:after="0"/>
      </w:pPr>
      <w:r>
        <w:tab/>
        <w:t xml:space="preserve">events </w:t>
      </w:r>
      <w:proofErr w:type="spellStart"/>
      <w:r>
        <w:t>clock_</w:t>
      </w:r>
      <w:proofErr w:type="gramStart"/>
      <w:r>
        <w:t>temp</w:t>
      </w:r>
      <w:proofErr w:type="spellEnd"/>
      <w:r>
        <w:t>[</w:t>
      </w:r>
      <w:proofErr w:type="gramEnd"/>
      <w:r>
        <w:t>10][10];</w:t>
      </w:r>
    </w:p>
    <w:p w:rsidR="005C416C" w:rsidRDefault="005C416C" w:rsidP="005C416C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lamportClock</w:t>
      </w:r>
      <w:proofErr w:type="spellEnd"/>
      <w:r>
        <w:t>[</w:t>
      </w:r>
      <w:proofErr w:type="gramEnd"/>
      <w:r>
        <w:t>10][10]; //Clock values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    //Input for all the processes</w:t>
      </w:r>
    </w:p>
    <w:p w:rsidR="005C416C" w:rsidRDefault="005C416C" w:rsidP="005C416C">
      <w:pPr>
        <w:spacing w:after="0"/>
      </w:pPr>
      <w:r>
        <w:tab/>
      </w:r>
      <w:proofErr w:type="spellStart"/>
      <w:r>
        <w:t>cout</w:t>
      </w:r>
      <w:proofErr w:type="spellEnd"/>
      <w:r>
        <w:t xml:space="preserve"> &lt;&lt; "Enter number of Processes: ";</w:t>
      </w:r>
    </w:p>
    <w:p w:rsidR="005C416C" w:rsidRDefault="005C416C" w:rsidP="005C416C">
      <w:pPr>
        <w:spacing w:after="0"/>
      </w:pPr>
      <w:r>
        <w:tab/>
      </w:r>
      <w:proofErr w:type="spellStart"/>
      <w:r>
        <w:t>cin</w:t>
      </w:r>
      <w:proofErr w:type="spellEnd"/>
      <w:r>
        <w:t xml:space="preserve"> &gt;&gt; n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x = 0; x &lt; n; x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cout</w:t>
      </w:r>
      <w:proofErr w:type="spellEnd"/>
      <w:r>
        <w:t xml:space="preserve"> &lt;&lt; "Enter number of events per process p" &lt;&lt; x+1 &lt;&lt; ":";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cin</w:t>
      </w:r>
      <w:proofErr w:type="spellEnd"/>
      <w:r>
        <w:t xml:space="preserve"> &gt;&gt; m;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y = 0; y &lt; m; y++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p" &lt;&lt; x+1 &lt;&lt; ":"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clock_temp</w:t>
      </w:r>
      <w:proofErr w:type="spellEnd"/>
      <w:r>
        <w:t>[x][y</w:t>
      </w:r>
      <w:proofErr w:type="gramStart"/>
      <w:r>
        <w:t>].</w:t>
      </w:r>
      <w:proofErr w:type="spellStart"/>
      <w:r>
        <w:t>eventTyp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    //Computation of the algorithm</w:t>
      </w: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eventType.length</w:t>
      </w:r>
      <w:proofErr w:type="spellEnd"/>
      <w:proofErr w:type="gramEnd"/>
      <w:r>
        <w:t xml:space="preserve">()==1 ||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[0]=='s') //Check if it is Internal or Send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if (j == 0)//Check if it is the first event at the processor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1; //Assign LC=1 for all the first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else if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-1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==-1)</w:t>
      </w:r>
    </w:p>
    <w:p w:rsidR="005C416C" w:rsidRDefault="005C416C" w:rsidP="005C416C">
      <w:pPr>
        <w:spacing w:after="0"/>
      </w:pPr>
      <w:r>
        <w:t xml:space="preserve">                {</w:t>
      </w:r>
    </w:p>
    <w:p w:rsidR="005C416C" w:rsidRDefault="005C416C" w:rsidP="005C416C">
      <w:pPr>
        <w:spacing w:after="0"/>
      </w:pPr>
      <w:r>
        <w:t xml:space="preserve">                   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=-1;</w:t>
      </w:r>
    </w:p>
    <w:p w:rsidR="005C416C" w:rsidRDefault="005C416C" w:rsidP="005C416C">
      <w:pPr>
        <w:spacing w:after="0"/>
      </w:pPr>
      <w:r>
        <w:t xml:space="preserve">                    //</w:t>
      </w:r>
      <w:proofErr w:type="spellStart"/>
      <w:r>
        <w:t>lamport</w:t>
      </w:r>
      <w:proofErr w:type="spellEnd"/>
      <w:r>
        <w:t>=-1??</w:t>
      </w:r>
    </w:p>
    <w:p w:rsidR="005C416C" w:rsidRDefault="005C416C" w:rsidP="005C416C">
      <w:pPr>
        <w:spacing w:after="0"/>
      </w:pPr>
      <w:r>
        <w:lastRenderedPageBreak/>
        <w:t xml:space="preserve">                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els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c_value</w:t>
      </w:r>
      <w:proofErr w:type="spellEnd"/>
      <w:r>
        <w:t xml:space="preserve">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[</w:t>
      </w:r>
      <w:proofErr w:type="gramEnd"/>
      <w:r>
        <w:t>j - 1].</w:t>
      </w:r>
      <w:proofErr w:type="spellStart"/>
      <w:r>
        <w:t>clockValue</w:t>
      </w:r>
      <w:proofErr w:type="spellEnd"/>
      <w:r>
        <w:t xml:space="preserve"> + 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</w:t>
      </w:r>
      <w:proofErr w:type="spellStart"/>
      <w:r>
        <w:t>lc_value</w:t>
      </w:r>
      <w:proofErr w:type="spellEnd"/>
      <w:r>
        <w:t>; //Save the value for that particular event in temp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lc_value</w:t>
      </w:r>
      <w:proofErr w:type="spellEnd"/>
      <w:r>
        <w:t>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c_value</w:t>
      </w:r>
      <w:proofErr w:type="spellEnd"/>
      <w:r>
        <w:t>++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else 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eventType.length</w:t>
      </w:r>
      <w:proofErr w:type="spellEnd"/>
      <w:proofErr w:type="gramEnd"/>
      <w:r>
        <w:t xml:space="preserve">() &gt; 1 &amp;&amp;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[0]=='r') //Check if it is a Receive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if (j == 0) //Check if it is the first event at the processor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k = </w:t>
      </w:r>
      <w:proofErr w:type="spellStart"/>
      <w:proofErr w:type="gramStart"/>
      <w:r>
        <w:t>calculateSendEventClock</w:t>
      </w:r>
      <w:proofErr w:type="spellEnd"/>
      <w:r>
        <w:t>(</w:t>
      </w:r>
      <w:proofErr w:type="spellStart"/>
      <w:proofErr w:type="gramEnd"/>
      <w:r>
        <w:t>clock_temp</w:t>
      </w:r>
      <w:proofErr w:type="spellEnd"/>
      <w:r>
        <w:t xml:space="preserve">, n, m,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); //Returns the clock value of send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if (k == -1)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k; // Wait for the corresponding send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els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k + 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 = k + 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c_value</w:t>
      </w:r>
      <w:proofErr w:type="spellEnd"/>
      <w:r>
        <w:t>++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els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send_event</w:t>
      </w:r>
      <w:proofErr w:type="spellEnd"/>
      <w:r>
        <w:t xml:space="preserve"> = </w:t>
      </w:r>
      <w:proofErr w:type="spellStart"/>
      <w:proofErr w:type="gramStart"/>
      <w:r>
        <w:t>calculateSendEventClock</w:t>
      </w:r>
      <w:proofErr w:type="spellEnd"/>
      <w:r>
        <w:t>(</w:t>
      </w:r>
      <w:proofErr w:type="spellStart"/>
      <w:proofErr w:type="gramEnd"/>
      <w:r>
        <w:t>clock_temp</w:t>
      </w:r>
      <w:proofErr w:type="spellEnd"/>
      <w:r>
        <w:t xml:space="preserve">, n, m,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); //Calculate send event LC Valu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if (</w:t>
      </w:r>
      <w:proofErr w:type="spellStart"/>
      <w:r>
        <w:t>send_event</w:t>
      </w:r>
      <w:proofErr w:type="spellEnd"/>
      <w:r>
        <w:t xml:space="preserve"> &gt;0)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k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[</w:t>
      </w:r>
      <w:proofErr w:type="gramEnd"/>
      <w:r>
        <w:t>j - 1].</w:t>
      </w:r>
      <w:proofErr w:type="spellStart"/>
      <w:r>
        <w:t>clockValue</w:t>
      </w:r>
      <w:proofErr w:type="spellEnd"/>
      <w:r>
        <w:t>; //The event before the receive event in that processor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max(k, </w:t>
      </w:r>
      <w:proofErr w:type="spellStart"/>
      <w:r>
        <w:t>send_event</w:t>
      </w:r>
      <w:proofErr w:type="spellEnd"/>
      <w:r>
        <w:t>) + 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c_value</w:t>
      </w:r>
      <w:proofErr w:type="spellEnd"/>
      <w:r>
        <w:t xml:space="preserve">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c_value</w:t>
      </w:r>
      <w:proofErr w:type="spellEnd"/>
      <w:r>
        <w:t>++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els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lastRenderedPageBreak/>
        <w:tab/>
      </w:r>
      <w:r>
        <w:tab/>
      </w:r>
      <w:r>
        <w:tab/>
      </w:r>
      <w:r>
        <w:tab/>
      </w:r>
      <w:r>
        <w:tab/>
      </w:r>
      <w:r>
        <w:tab/>
        <w:t>//Set the Value to be -1 for now. Will be updated when send events are processed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-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 =-1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else 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eventType</w:t>
      </w:r>
      <w:proofErr w:type="spellEnd"/>
      <w:proofErr w:type="gramEnd"/>
      <w:r>
        <w:t xml:space="preserve"> == "0" ||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 xml:space="preserve"> == "NULL" ||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 xml:space="preserve"> == "null" ) //No value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0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 = 0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else</w:t>
      </w:r>
    </w:p>
    <w:p w:rsidR="005C416C" w:rsidRDefault="005C416C" w:rsidP="005C416C">
      <w:pPr>
        <w:spacing w:after="0"/>
      </w:pPr>
      <w:r>
        <w:t xml:space="preserve">            {</w:t>
      </w:r>
    </w:p>
    <w:p w:rsidR="005C416C" w:rsidRDefault="005C416C" w:rsidP="005C416C">
      <w:pPr>
        <w:spacing w:after="0"/>
      </w:pPr>
      <w:r>
        <w:t xml:space="preserve">               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</w:t>
      </w:r>
      <w:proofErr w:type="gramStart"/>
      <w:r>
        <w:t>j]=</w:t>
      </w:r>
      <w:proofErr w:type="gramEnd"/>
      <w:r>
        <w:t>-1;</w:t>
      </w:r>
    </w:p>
    <w:p w:rsidR="005C416C" w:rsidRDefault="005C416C" w:rsidP="005C416C">
      <w:pPr>
        <w:spacing w:after="0"/>
      </w:pPr>
      <w:r>
        <w:t xml:space="preserve">               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=-99;</w:t>
      </w:r>
    </w:p>
    <w:p w:rsidR="005C416C" w:rsidRDefault="005C416C" w:rsidP="005C416C">
      <w:pPr>
        <w:spacing w:after="0"/>
      </w:pPr>
      <w:r>
        <w:t xml:space="preserve">            }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  <w:r>
        <w:t xml:space="preserve">    </w:t>
      </w:r>
      <w:proofErr w:type="gramStart"/>
      <w:r>
        <w:t>while(</w:t>
      </w:r>
      <w:proofErr w:type="gramEnd"/>
      <w:r>
        <w:t>!</w:t>
      </w:r>
      <w:proofErr w:type="spellStart"/>
      <w:r>
        <w:t>checkAll</w:t>
      </w:r>
      <w:proofErr w:type="spellEnd"/>
      <w:r>
        <w:t>(</w:t>
      </w:r>
      <w:proofErr w:type="spellStart"/>
      <w:r>
        <w:t>clock_temp</w:t>
      </w:r>
      <w:proofErr w:type="spellEnd"/>
      <w:r>
        <w:t xml:space="preserve">, n, m, </w:t>
      </w:r>
      <w:proofErr w:type="spellStart"/>
      <w:r>
        <w:t>lamportClock</w:t>
      </w:r>
      <w:proofErr w:type="spellEnd"/>
      <w:r>
        <w:t>))</w:t>
      </w:r>
    </w:p>
    <w:p w:rsidR="005C416C" w:rsidRDefault="005C416C" w:rsidP="005C416C">
      <w:pPr>
        <w:spacing w:after="0"/>
      </w:pPr>
      <w:r>
        <w:t xml:space="preserve">    {</w:t>
      </w:r>
    </w:p>
    <w:p w:rsidR="005C416C" w:rsidRDefault="005C416C" w:rsidP="005C416C">
      <w:pPr>
        <w:spacing w:after="0"/>
      </w:pPr>
      <w:r>
        <w:tab/>
      </w:r>
      <w:proofErr w:type="spellStart"/>
      <w:proofErr w:type="gramStart"/>
      <w:r>
        <w:t>calculateLamportClock</w:t>
      </w:r>
      <w:proofErr w:type="spellEnd"/>
      <w:r>
        <w:t>(</w:t>
      </w:r>
      <w:proofErr w:type="spellStart"/>
      <w:proofErr w:type="gramEnd"/>
      <w:r>
        <w:t>clock_temp</w:t>
      </w:r>
      <w:proofErr w:type="spellEnd"/>
      <w:r>
        <w:t xml:space="preserve">, n, m, </w:t>
      </w:r>
      <w:proofErr w:type="spellStart"/>
      <w:r>
        <w:t>lamportClock</w:t>
      </w:r>
      <w:proofErr w:type="spellEnd"/>
      <w:r>
        <w:t>);</w:t>
      </w:r>
    </w:p>
    <w:p w:rsidR="005C416C" w:rsidRDefault="005C416C" w:rsidP="005C416C">
      <w:pPr>
        <w:spacing w:after="0"/>
      </w:pPr>
      <w:r>
        <w:t xml:space="preserve">    }</w:t>
      </w:r>
    </w:p>
    <w:p w:rsidR="005C416C" w:rsidRDefault="005C416C" w:rsidP="005C416C">
      <w:pPr>
        <w:spacing w:after="0"/>
      </w:pPr>
      <w:r>
        <w:tab/>
        <w:t xml:space="preserve">//Print </w:t>
      </w:r>
      <w:proofErr w:type="spellStart"/>
      <w:r>
        <w:t>Lamport</w:t>
      </w:r>
      <w:proofErr w:type="spellEnd"/>
      <w:r>
        <w:t xml:space="preserve"> Clock Values</w:t>
      </w:r>
    </w:p>
    <w:p w:rsidR="005C416C" w:rsidRDefault="005C416C" w:rsidP="005C416C">
      <w:pPr>
        <w:spacing w:after="0"/>
      </w:pPr>
      <w:r>
        <w:tab/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"</w:t>
      </w:r>
      <w:proofErr w:type="spellStart"/>
      <w:r>
        <w:t>Lamport</w:t>
      </w:r>
      <w:proofErr w:type="spellEnd"/>
      <w:r>
        <w:t xml:space="preserve"> Logical Clock: "&lt;&lt;</w:t>
      </w:r>
      <w:proofErr w:type="spellStart"/>
      <w:r>
        <w:t>endl</w:t>
      </w:r>
      <w:proofErr w:type="spellEnd"/>
      <w:r>
        <w:t>;</w:t>
      </w: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cout</w:t>
      </w:r>
      <w:proofErr w:type="spellEnd"/>
      <w:r>
        <w:t xml:space="preserve"> &lt;&lt; "P" &lt;&lt; i+1 &lt;&lt; ": ";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  <w:t xml:space="preserve">    if(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!=</w:t>
      </w:r>
      <w:proofErr w:type="gramEnd"/>
      <w:r>
        <w:t>-1)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&lt;&lt;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</w:t>
      </w:r>
      <w:proofErr w:type="gramStart"/>
      <w:r>
        <w:t>j]&lt;</w:t>
      </w:r>
      <w:proofErr w:type="gramEnd"/>
      <w:r>
        <w:t>&lt;"\t";</w:t>
      </w:r>
    </w:p>
    <w:p w:rsidR="005C416C" w:rsidRDefault="005C416C" w:rsidP="005C416C">
      <w:pPr>
        <w:spacing w:after="0"/>
      </w:pPr>
      <w:r>
        <w:tab/>
      </w:r>
      <w:r>
        <w:tab/>
        <w:t xml:space="preserve">    }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cout</w:t>
      </w:r>
      <w:proofErr w:type="spellEnd"/>
      <w:r>
        <w:t xml:space="preserve">&lt;&lt; </w:t>
      </w:r>
      <w:proofErr w:type="spellStart"/>
      <w:r>
        <w:t>endl</w:t>
      </w:r>
      <w:proofErr w:type="spellEnd"/>
      <w:r>
        <w:t>;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ab/>
      </w:r>
      <w:proofErr w:type="spellStart"/>
      <w:r>
        <w:t>ofstream</w:t>
      </w:r>
      <w:proofErr w:type="spellEnd"/>
      <w:r>
        <w:t xml:space="preserve"> </w:t>
      </w:r>
      <w:proofErr w:type="spellStart"/>
      <w:r>
        <w:t>outfile</w:t>
      </w:r>
      <w:proofErr w:type="spellEnd"/>
      <w:r>
        <w:t>("a1output.txt");</w:t>
      </w: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outfile</w:t>
      </w:r>
      <w:proofErr w:type="spellEnd"/>
      <w:r>
        <w:t xml:space="preserve"> &lt;&lt; "P" &lt;&lt; i+1 &lt;&lt; ":";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lastRenderedPageBreak/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if(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!=</w:t>
      </w:r>
      <w:proofErr w:type="gramEnd"/>
      <w:r>
        <w:t>-1)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proofErr w:type="spellStart"/>
      <w:r>
        <w:t>outfile</w:t>
      </w:r>
      <w:proofErr w:type="spellEnd"/>
      <w:r>
        <w:t xml:space="preserve">&lt;&lt;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</w:t>
      </w:r>
      <w:proofErr w:type="gramStart"/>
      <w:r>
        <w:t>j]&lt;</w:t>
      </w:r>
      <w:proofErr w:type="gramEnd"/>
      <w:r>
        <w:t>&lt;" ";</w:t>
      </w:r>
    </w:p>
    <w:p w:rsidR="005C416C" w:rsidRDefault="005C416C" w:rsidP="005C416C">
      <w:pPr>
        <w:spacing w:after="0"/>
      </w:pPr>
      <w:r>
        <w:tab/>
      </w:r>
      <w:r>
        <w:tab/>
        <w:t xml:space="preserve">    }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proofErr w:type="spellStart"/>
      <w:r>
        <w:t>outfile</w:t>
      </w:r>
      <w:proofErr w:type="spellEnd"/>
      <w:r>
        <w:t xml:space="preserve"> &lt;&lt; </w:t>
      </w:r>
      <w:proofErr w:type="spellStart"/>
      <w:r>
        <w:t>endl</w:t>
      </w:r>
      <w:proofErr w:type="spellEnd"/>
      <w:r>
        <w:t>;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>return 0;</w:t>
      </w:r>
    </w:p>
    <w:p w:rsidR="005C416C" w:rsidRDefault="005C416C" w:rsidP="005C416C">
      <w:pPr>
        <w:spacing w:after="0"/>
      </w:pPr>
      <w:r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>//Function Implementation</w:t>
      </w:r>
    </w:p>
    <w:p w:rsidR="005C416C" w:rsidRDefault="005C416C" w:rsidP="005C416C">
      <w:pPr>
        <w:spacing w:after="0"/>
      </w:pPr>
      <w:r>
        <w:t xml:space="preserve">void </w:t>
      </w:r>
      <w:proofErr w:type="spellStart"/>
      <w:proofErr w:type="gramStart"/>
      <w:r>
        <w:t>calculateLamportClock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amportClock</w:t>
      </w:r>
      <w:proofErr w:type="spellEnd"/>
      <w:r>
        <w:t>[10][10])</w:t>
      </w:r>
    </w:p>
    <w:p w:rsidR="005C416C" w:rsidRDefault="005C416C" w:rsidP="005C416C">
      <w:pPr>
        <w:spacing w:after="0"/>
      </w:pPr>
      <w:r>
        <w:t>{</w:t>
      </w:r>
    </w:p>
    <w:p w:rsidR="005C416C" w:rsidRDefault="005C416C" w:rsidP="005C416C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send_event</w:t>
      </w:r>
      <w:proofErr w:type="spellEnd"/>
      <w:r>
        <w:t xml:space="preserve"> = 0;</w:t>
      </w: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= -1)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eventType.length</w:t>
      </w:r>
      <w:proofErr w:type="spellEnd"/>
      <w:proofErr w:type="gramEnd"/>
      <w:r>
        <w:t xml:space="preserve">() == 1 ||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[0]=='s') //Checking Internal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 xml:space="preserve">    if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-1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!=-1)</w:t>
      </w:r>
    </w:p>
    <w:p w:rsidR="005C416C" w:rsidRDefault="005C416C" w:rsidP="005C416C">
      <w:pPr>
        <w:spacing w:after="0"/>
      </w:pPr>
      <w:r>
        <w:t xml:space="preserve">                    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 - 1].</w:t>
      </w:r>
      <w:proofErr w:type="spellStart"/>
      <w:r>
        <w:t>clockValue</w:t>
      </w:r>
      <w:proofErr w:type="spellEnd"/>
      <w:r>
        <w:t xml:space="preserve"> + 1; //Calculating LC for Internal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 xml:space="preserve">                    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else //Checking Receive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send_event</w:t>
      </w:r>
      <w:proofErr w:type="spellEnd"/>
      <w:r>
        <w:t xml:space="preserve"> = </w:t>
      </w:r>
      <w:proofErr w:type="spellStart"/>
      <w:proofErr w:type="gramStart"/>
      <w:r>
        <w:t>calculateSendEventClock</w:t>
      </w:r>
      <w:proofErr w:type="spellEnd"/>
      <w:r>
        <w:t>(</w:t>
      </w:r>
      <w:proofErr w:type="spellStart"/>
      <w:proofErr w:type="gramEnd"/>
      <w:r>
        <w:t>clock_temp</w:t>
      </w:r>
      <w:proofErr w:type="spellEnd"/>
      <w:r>
        <w:t xml:space="preserve">, n, m,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)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if(</w:t>
      </w:r>
      <w:proofErr w:type="spellStart"/>
      <w:r>
        <w:t>send_</w:t>
      </w:r>
      <w:proofErr w:type="gramStart"/>
      <w:r>
        <w:t>event</w:t>
      </w:r>
      <w:proofErr w:type="spellEnd"/>
      <w:r>
        <w:t>!=</w:t>
      </w:r>
      <w:proofErr w:type="gramEnd"/>
      <w:r>
        <w:t>-1)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 max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 - 1].</w:t>
      </w:r>
      <w:proofErr w:type="spellStart"/>
      <w:r>
        <w:t>clockValue</w:t>
      </w:r>
      <w:proofErr w:type="spellEnd"/>
      <w:r>
        <w:t xml:space="preserve">, </w:t>
      </w:r>
      <w:proofErr w:type="spellStart"/>
      <w:r>
        <w:t>send_event</w:t>
      </w:r>
      <w:proofErr w:type="spellEnd"/>
      <w:r>
        <w:t>) + 1; //Calculating LC for Receive Event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lastRenderedPageBreak/>
        <w:tab/>
      </w:r>
      <w:r>
        <w:tab/>
        <w:t>}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  <w:r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calculateSendEventClock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string x)</w:t>
      </w:r>
    </w:p>
    <w:p w:rsidR="005C416C" w:rsidRDefault="005C416C" w:rsidP="005C416C">
      <w:pPr>
        <w:spacing w:after="0"/>
      </w:pPr>
      <w:r>
        <w:t>{</w:t>
      </w:r>
    </w:p>
    <w:p w:rsidR="005C416C" w:rsidRDefault="005C416C" w:rsidP="005C416C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if (</w:t>
      </w:r>
      <w:proofErr w:type="gramStart"/>
      <w:r>
        <w:t>x[</w:t>
      </w:r>
      <w:proofErr w:type="gramEnd"/>
      <w:r>
        <w:t xml:space="preserve">1] =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 xml:space="preserve">[1]) //Checking the index of send values. </w:t>
      </w:r>
      <w:proofErr w:type="spellStart"/>
      <w:r>
        <w:t>i.e</w:t>
      </w:r>
      <w:proofErr w:type="spellEnd"/>
      <w:r>
        <w:t xml:space="preserve"> S1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 xml:space="preserve">    if(x[</w:t>
      </w:r>
      <w:proofErr w:type="gramStart"/>
      <w:r>
        <w:t>0]=</w:t>
      </w:r>
      <w:proofErr w:type="gramEnd"/>
      <w:r>
        <w:t>=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.</w:t>
      </w:r>
      <w:proofErr w:type="spellStart"/>
      <w:r>
        <w:t>eventType</w:t>
      </w:r>
      <w:proofErr w:type="spellEnd"/>
      <w:r>
        <w:t>[0])</w:t>
      </w:r>
    </w:p>
    <w:p w:rsidR="005C416C" w:rsidRDefault="005C416C" w:rsidP="005C416C">
      <w:pPr>
        <w:spacing w:after="0"/>
      </w:pPr>
      <w:r>
        <w:t xml:space="preserve">                {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                }</w:t>
      </w:r>
    </w:p>
    <w:p w:rsidR="005C416C" w:rsidRDefault="005C416C" w:rsidP="005C416C">
      <w:pPr>
        <w:spacing w:after="0"/>
      </w:pPr>
      <w:r>
        <w:t xml:space="preserve">                else 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 xml:space="preserve">    if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==-1)</w:t>
      </w:r>
    </w:p>
    <w:p w:rsidR="005C416C" w:rsidRDefault="005C416C" w:rsidP="005C416C">
      <w:pPr>
        <w:spacing w:after="0"/>
      </w:pPr>
      <w:r>
        <w:t xml:space="preserve">                {</w:t>
      </w:r>
    </w:p>
    <w:p w:rsidR="005C416C" w:rsidRDefault="005C416C" w:rsidP="005C416C">
      <w:pPr>
        <w:spacing w:after="0"/>
      </w:pPr>
      <w:r>
        <w:t xml:space="preserve">                    return -1; //If corresponding send event is not found</w:t>
      </w:r>
    </w:p>
    <w:p w:rsidR="005C416C" w:rsidRDefault="005C416C" w:rsidP="005C416C">
      <w:pPr>
        <w:spacing w:after="0"/>
      </w:pPr>
      <w:r>
        <w:t xml:space="preserve">                }</w:t>
      </w:r>
    </w:p>
    <w:p w:rsidR="005C416C" w:rsidRDefault="005C416C" w:rsidP="005C416C">
      <w:pPr>
        <w:spacing w:after="0"/>
      </w:pPr>
      <w:r>
        <w:t xml:space="preserve">                else</w:t>
      </w:r>
    </w:p>
    <w:p w:rsidR="005C416C" w:rsidRDefault="005C416C" w:rsidP="005C416C">
      <w:pPr>
        <w:spacing w:after="0"/>
      </w:pPr>
      <w:r>
        <w:t xml:space="preserve">                {</w:t>
      </w:r>
    </w:p>
    <w:p w:rsidR="005C416C" w:rsidRDefault="005C416C" w:rsidP="005C416C">
      <w:pPr>
        <w:spacing w:after="0"/>
      </w:pPr>
      <w:r>
        <w:t xml:space="preserve">                  return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>;</w:t>
      </w:r>
    </w:p>
    <w:p w:rsidR="005C416C" w:rsidRDefault="005C416C" w:rsidP="005C416C">
      <w:pPr>
        <w:spacing w:after="0"/>
      </w:pPr>
      <w:r>
        <w:t xml:space="preserve">                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>}</w:t>
      </w:r>
    </w:p>
    <w:p w:rsidR="005C416C" w:rsidRDefault="005C416C" w:rsidP="005C416C">
      <w:pPr>
        <w:spacing w:after="0"/>
      </w:pPr>
    </w:p>
    <w:p w:rsidR="005C416C" w:rsidRDefault="005C416C" w:rsidP="005C416C">
      <w:pPr>
        <w:spacing w:after="0"/>
      </w:pPr>
      <w:r>
        <w:t xml:space="preserve">bool </w:t>
      </w:r>
      <w:proofErr w:type="spellStart"/>
      <w:proofErr w:type="gramStart"/>
      <w:r>
        <w:t>checkAll</w:t>
      </w:r>
      <w:proofErr w:type="spellEnd"/>
      <w:r>
        <w:t>(</w:t>
      </w:r>
      <w:proofErr w:type="gramEnd"/>
      <w:r>
        <w:t xml:space="preserve">events </w:t>
      </w:r>
      <w:proofErr w:type="spellStart"/>
      <w:r>
        <w:t>clock_temp</w:t>
      </w:r>
      <w:proofErr w:type="spellEnd"/>
      <w:r>
        <w:t xml:space="preserve">[10][10], </w:t>
      </w:r>
      <w:proofErr w:type="spellStart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lamportClock</w:t>
      </w:r>
      <w:proofErr w:type="spellEnd"/>
      <w:r>
        <w:t>[10][10])</w:t>
      </w:r>
    </w:p>
    <w:p w:rsidR="005C416C" w:rsidRDefault="005C416C" w:rsidP="005C416C">
      <w:pPr>
        <w:spacing w:after="0"/>
      </w:pPr>
      <w:r>
        <w:t>{</w:t>
      </w:r>
    </w:p>
    <w:p w:rsidR="005C416C" w:rsidRDefault="005C416C" w:rsidP="005C416C">
      <w:pPr>
        <w:spacing w:after="0"/>
      </w:pPr>
      <w:r>
        <w:t xml:space="preserve">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5C416C" w:rsidRDefault="005C416C" w:rsidP="005C416C">
      <w:pPr>
        <w:spacing w:after="0"/>
      </w:pP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5C416C" w:rsidRDefault="005C416C" w:rsidP="005C416C">
      <w:pPr>
        <w:spacing w:after="0"/>
      </w:pPr>
      <w:r>
        <w:tab/>
      </w:r>
      <w:r>
        <w:tab/>
        <w:t>{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if (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</w:t>
      </w:r>
      <w:proofErr w:type="gramStart"/>
      <w:r>
        <w:t>].</w:t>
      </w:r>
      <w:proofErr w:type="spellStart"/>
      <w:r>
        <w:t>clockValue</w:t>
      </w:r>
      <w:proofErr w:type="spellEnd"/>
      <w:proofErr w:type="gramEnd"/>
      <w:r>
        <w:t xml:space="preserve"> == -1)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{</w:t>
      </w:r>
    </w:p>
    <w:p w:rsidR="005C416C" w:rsidRDefault="005C416C" w:rsidP="005C416C">
      <w:pPr>
        <w:spacing w:after="0"/>
      </w:pPr>
      <w:r>
        <w:lastRenderedPageBreak/>
        <w:tab/>
      </w:r>
      <w:r>
        <w:tab/>
      </w:r>
      <w:r>
        <w:tab/>
        <w:t xml:space="preserve">    return false;</w:t>
      </w:r>
    </w:p>
    <w:p w:rsidR="005C416C" w:rsidRDefault="005C416C" w:rsidP="005C416C">
      <w:pPr>
        <w:spacing w:after="0"/>
      </w:pPr>
      <w:r>
        <w:tab/>
      </w: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</w:r>
      <w:r>
        <w:tab/>
        <w:t>}</w:t>
      </w:r>
    </w:p>
    <w:p w:rsidR="005C416C" w:rsidRDefault="005C416C" w:rsidP="005C416C">
      <w:pPr>
        <w:spacing w:after="0"/>
      </w:pPr>
      <w:r>
        <w:tab/>
        <w:t>}</w:t>
      </w:r>
    </w:p>
    <w:p w:rsidR="005C416C" w:rsidRDefault="005C416C" w:rsidP="005C416C">
      <w:pPr>
        <w:spacing w:after="0"/>
      </w:pPr>
      <w:r>
        <w:tab/>
        <w:t>return true;</w:t>
      </w:r>
    </w:p>
    <w:p w:rsidR="005C416C" w:rsidRDefault="005C416C" w:rsidP="005C416C">
      <w:pPr>
        <w:spacing w:after="0"/>
      </w:pPr>
      <w:r>
        <w:t>}</w:t>
      </w:r>
    </w:p>
    <w:p w:rsidR="005C416C" w:rsidRDefault="005C416C" w:rsidP="005C416C">
      <w:pPr>
        <w:spacing w:after="0"/>
      </w:pPr>
    </w:p>
    <w:p w:rsidR="009B48C2" w:rsidRDefault="009B48C2" w:rsidP="009B48C2">
      <w:pPr>
        <w:spacing w:after="0"/>
      </w:pPr>
    </w:p>
    <w:p w:rsidR="009B48C2" w:rsidRDefault="009B48C2" w:rsidP="009B48C2">
      <w:pPr>
        <w:pStyle w:val="Heading2"/>
      </w:pPr>
      <w:r>
        <w:t>Algorithm-2:</w:t>
      </w:r>
    </w:p>
    <w:p w:rsidR="009B48C2" w:rsidRDefault="009B48C2" w:rsidP="009B48C2">
      <w:pPr>
        <w:spacing w:after="0"/>
      </w:pPr>
      <w:r>
        <w:t xml:space="preserve">// </w:t>
      </w:r>
    </w:p>
    <w:p w:rsidR="009B48C2" w:rsidRDefault="009B48C2" w:rsidP="009B48C2">
      <w:pPr>
        <w:spacing w:after="0"/>
      </w:pPr>
      <w:r>
        <w:t xml:space="preserve">// </w:t>
      </w:r>
      <w:proofErr w:type="spellStart"/>
      <w:r>
        <w:t>Lamport</w:t>
      </w:r>
      <w:proofErr w:type="spellEnd"/>
      <w:r>
        <w:t xml:space="preserve"> Logical Clock Verification </w:t>
      </w:r>
    </w:p>
    <w:p w:rsidR="009B48C2" w:rsidRDefault="009B48C2" w:rsidP="009B48C2">
      <w:pPr>
        <w:spacing w:after="0"/>
      </w:pPr>
      <w:r>
        <w:t>//</w:t>
      </w:r>
    </w:p>
    <w:p w:rsidR="009B48C2" w:rsidRDefault="009B48C2" w:rsidP="009B48C2">
      <w:pPr>
        <w:spacing w:after="0"/>
      </w:pPr>
      <w:r>
        <w:t>// Description:</w:t>
      </w:r>
    </w:p>
    <w:p w:rsidR="009B48C2" w:rsidRDefault="009B48C2" w:rsidP="009B48C2">
      <w:pPr>
        <w:spacing w:after="0"/>
      </w:pPr>
      <w:r>
        <w:t xml:space="preserve">//   Given </w:t>
      </w:r>
      <w:proofErr w:type="spellStart"/>
      <w:r>
        <w:t>Lamport</w:t>
      </w:r>
      <w:proofErr w:type="spellEnd"/>
      <w:r>
        <w:t xml:space="preserve"> logical clock input the algorithm should </w:t>
      </w:r>
    </w:p>
    <w:p w:rsidR="009B48C2" w:rsidRDefault="009B48C2" w:rsidP="009B48C2">
      <w:pPr>
        <w:spacing w:after="0"/>
      </w:pPr>
      <w:r>
        <w:t>//   find the events associated with those logical clock</w:t>
      </w:r>
    </w:p>
    <w:p w:rsidR="009B48C2" w:rsidRDefault="009B48C2" w:rsidP="009B48C2">
      <w:pPr>
        <w:spacing w:after="0"/>
      </w:pPr>
      <w:r>
        <w:t>//</w:t>
      </w:r>
    </w:p>
    <w:p w:rsidR="009B48C2" w:rsidRDefault="009B48C2" w:rsidP="009B48C2">
      <w:pPr>
        <w:spacing w:after="0"/>
      </w:pPr>
      <w:r>
        <w:t xml:space="preserve">// </w:t>
      </w:r>
      <w:proofErr w:type="spellStart"/>
      <w:r>
        <w:t>Contributers</w:t>
      </w:r>
      <w:proofErr w:type="spellEnd"/>
      <w:r>
        <w:t>:</w:t>
      </w:r>
    </w:p>
    <w:p w:rsidR="009B48C2" w:rsidRDefault="009B48C2" w:rsidP="009B48C2">
      <w:pPr>
        <w:spacing w:after="0"/>
      </w:pPr>
      <w:r>
        <w:t xml:space="preserve">//   Name: Ajay </w:t>
      </w:r>
      <w:proofErr w:type="spellStart"/>
      <w:r>
        <w:t>Hosmar</w:t>
      </w:r>
      <w:proofErr w:type="spellEnd"/>
      <w:r>
        <w:t xml:space="preserve"> Shenoy, CPSC 474</w:t>
      </w:r>
    </w:p>
    <w:p w:rsidR="009B48C2" w:rsidRDefault="009B48C2" w:rsidP="009B48C2">
      <w:pPr>
        <w:spacing w:after="0"/>
      </w:pPr>
      <w:r>
        <w:t xml:space="preserve">//   Name: </w:t>
      </w:r>
      <w:proofErr w:type="spellStart"/>
      <w:r>
        <w:t>Punith</w:t>
      </w:r>
      <w:proofErr w:type="spellEnd"/>
      <w:r>
        <w:t xml:space="preserve"> Jain, CPSC 474</w:t>
      </w:r>
    </w:p>
    <w:p w:rsidR="009B48C2" w:rsidRDefault="009B48C2" w:rsidP="009B48C2">
      <w:pPr>
        <w:spacing w:after="0"/>
      </w:pPr>
      <w:r>
        <w:t>//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>#include &lt;iostream&gt;</w:t>
      </w:r>
    </w:p>
    <w:p w:rsidR="009B48C2" w:rsidRDefault="009B48C2" w:rsidP="009B48C2">
      <w:pPr>
        <w:spacing w:after="0"/>
      </w:pPr>
      <w:r>
        <w:t>#include &lt;string&gt;</w:t>
      </w:r>
    </w:p>
    <w:p w:rsidR="009B48C2" w:rsidRDefault="009B48C2" w:rsidP="009B48C2">
      <w:pPr>
        <w:spacing w:after="0"/>
      </w:pPr>
      <w:r>
        <w:t>#include &lt;algorithm&gt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 xml:space="preserve">using namespace </w:t>
      </w:r>
      <w:proofErr w:type="spellStart"/>
      <w:r>
        <w:t>std</w:t>
      </w:r>
      <w:proofErr w:type="spellEnd"/>
      <w:r>
        <w:t>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>//</w:t>
      </w:r>
      <w:proofErr w:type="spellStart"/>
      <w:proofErr w:type="gramStart"/>
      <w:r>
        <w:t>Function:checkInternalSend</w:t>
      </w:r>
      <w:proofErr w:type="spellEnd"/>
      <w:proofErr w:type="gramEnd"/>
    </w:p>
    <w:p w:rsidR="009B48C2" w:rsidRDefault="009B48C2" w:rsidP="009B48C2">
      <w:pPr>
        <w:spacing w:after="0"/>
      </w:pPr>
      <w:r>
        <w:t>//Operation: Check if operation is Internal</w:t>
      </w:r>
    </w:p>
    <w:p w:rsidR="009B48C2" w:rsidRDefault="009B48C2" w:rsidP="009B48C2">
      <w:pPr>
        <w:spacing w:after="0"/>
      </w:pPr>
      <w:r>
        <w:t>//Declaration</w:t>
      </w: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Internal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)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>//</w:t>
      </w:r>
      <w:proofErr w:type="spellStart"/>
      <w:proofErr w:type="gramStart"/>
      <w:r>
        <w:t>Function:checkSend</w:t>
      </w:r>
      <w:proofErr w:type="spellEnd"/>
      <w:proofErr w:type="gramEnd"/>
    </w:p>
    <w:p w:rsidR="009B48C2" w:rsidRDefault="009B48C2" w:rsidP="009B48C2">
      <w:pPr>
        <w:spacing w:after="0"/>
      </w:pPr>
      <w:r>
        <w:t>//Operation: Check if operation is Send</w:t>
      </w:r>
    </w:p>
    <w:p w:rsidR="009B48C2" w:rsidRDefault="009B48C2" w:rsidP="009B48C2">
      <w:pPr>
        <w:spacing w:after="0"/>
      </w:pPr>
      <w:r>
        <w:t>//Declaration</w:t>
      </w: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Send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)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>//</w:t>
      </w:r>
      <w:proofErr w:type="spellStart"/>
      <w:proofErr w:type="gramStart"/>
      <w:r>
        <w:t>Function:checkReceive</w:t>
      </w:r>
      <w:proofErr w:type="spellEnd"/>
      <w:proofErr w:type="gramEnd"/>
    </w:p>
    <w:p w:rsidR="009B48C2" w:rsidRDefault="009B48C2" w:rsidP="009B48C2">
      <w:pPr>
        <w:spacing w:after="0"/>
      </w:pPr>
      <w:r>
        <w:t>//Operation: Check if operation is Receive</w:t>
      </w:r>
    </w:p>
    <w:p w:rsidR="009B48C2" w:rsidRDefault="009B48C2" w:rsidP="009B48C2">
      <w:pPr>
        <w:spacing w:after="0"/>
      </w:pPr>
      <w:r>
        <w:t>//Declaration</w:t>
      </w: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Receive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, string events[10][10])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lastRenderedPageBreak/>
        <w:t>//Algorithm Verify</w:t>
      </w:r>
    </w:p>
    <w:p w:rsidR="009B48C2" w:rsidRDefault="009B48C2" w:rsidP="009B48C2">
      <w:pPr>
        <w:spacing w:after="0"/>
      </w:pPr>
      <w:proofErr w:type="spellStart"/>
      <w:r>
        <w:t>int</w:t>
      </w:r>
      <w:proofErr w:type="spellEnd"/>
      <w:r>
        <w:t xml:space="preserve"> </w:t>
      </w:r>
      <w:proofErr w:type="gramStart"/>
      <w:r>
        <w:t>main(</w:t>
      </w:r>
      <w:proofErr w:type="gramEnd"/>
      <w:r>
        <w:t>)</w:t>
      </w:r>
    </w:p>
    <w:p w:rsidR="009B48C2" w:rsidRDefault="009B48C2" w:rsidP="009B48C2">
      <w:pPr>
        <w:spacing w:after="0"/>
      </w:pPr>
      <w:r>
        <w:t>{</w:t>
      </w: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n=0;</w:t>
      </w: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m=0;</w:t>
      </w:r>
    </w:p>
    <w:p w:rsidR="009B48C2" w:rsidRDefault="009B48C2" w:rsidP="009B48C2">
      <w:pPr>
        <w:spacing w:after="0"/>
      </w:pPr>
      <w:r>
        <w:tab/>
        <w:t>bool correct=true;</w:t>
      </w:r>
    </w:p>
    <w:p w:rsidR="009B48C2" w:rsidRDefault="009B48C2" w:rsidP="009B48C2">
      <w:pPr>
        <w:spacing w:after="0"/>
      </w:pPr>
      <w:r>
        <w:tab/>
        <w:t xml:space="preserve">string </w:t>
      </w:r>
      <w:proofErr w:type="spellStart"/>
      <w:r>
        <w:t>internal_</w:t>
      </w:r>
      <w:proofErr w:type="gramStart"/>
      <w:r>
        <w:t>events</w:t>
      </w:r>
      <w:proofErr w:type="spellEnd"/>
      <w:r>
        <w:t>[</w:t>
      </w:r>
      <w:proofErr w:type="gramEnd"/>
      <w:r>
        <w:t>9] = { "a","b","c","d","e","f","g","h","</w:t>
      </w:r>
      <w:proofErr w:type="spellStart"/>
      <w:r>
        <w:t>i</w:t>
      </w:r>
      <w:proofErr w:type="spellEnd"/>
      <w:r>
        <w:t>" };</w:t>
      </w:r>
    </w:p>
    <w:p w:rsidR="009B48C2" w:rsidRDefault="009B48C2" w:rsidP="009B48C2">
      <w:pPr>
        <w:spacing w:after="0"/>
      </w:pPr>
      <w:r>
        <w:tab/>
        <w:t xml:space="preserve">string </w:t>
      </w:r>
      <w:proofErr w:type="spellStart"/>
      <w:r>
        <w:t>send_</w:t>
      </w:r>
      <w:proofErr w:type="gramStart"/>
      <w:r>
        <w:t>events</w:t>
      </w:r>
      <w:proofErr w:type="spellEnd"/>
      <w:r>
        <w:t>[</w:t>
      </w:r>
      <w:proofErr w:type="gramEnd"/>
      <w:r>
        <w:t>9] = { "s1","s2","s3","s4","s5","s6","s7","s8","s9" };</w:t>
      </w:r>
    </w:p>
    <w:p w:rsidR="009B48C2" w:rsidRDefault="009B48C2" w:rsidP="009B48C2">
      <w:pPr>
        <w:spacing w:after="0"/>
      </w:pPr>
      <w:r>
        <w:tab/>
        <w:t xml:space="preserve">string </w:t>
      </w:r>
      <w:proofErr w:type="spellStart"/>
      <w:r>
        <w:t>receive_</w:t>
      </w:r>
      <w:proofErr w:type="gramStart"/>
      <w:r>
        <w:t>events</w:t>
      </w:r>
      <w:proofErr w:type="spellEnd"/>
      <w:r>
        <w:t>[</w:t>
      </w:r>
      <w:proofErr w:type="gramEnd"/>
      <w:r>
        <w:t>9] = { "r1","r2","r3","r4","r5","r6","r7","r8","r9" }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  <w:t xml:space="preserve">string </w:t>
      </w:r>
      <w:proofErr w:type="gramStart"/>
      <w:r>
        <w:t>events[</w:t>
      </w:r>
      <w:proofErr w:type="gramEnd"/>
      <w:r>
        <w:t>10][10];</w:t>
      </w: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lamportClock</w:t>
      </w:r>
      <w:proofErr w:type="spellEnd"/>
      <w:r>
        <w:t>[</w:t>
      </w:r>
      <w:proofErr w:type="gramEnd"/>
      <w:r>
        <w:t>10][10]; //Stores the values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  <w:t xml:space="preserve"> //Input for all the processes</w:t>
      </w:r>
    </w:p>
    <w:p w:rsidR="009B48C2" w:rsidRDefault="009B48C2" w:rsidP="009B48C2">
      <w:pPr>
        <w:spacing w:after="0"/>
      </w:pPr>
      <w:r>
        <w:tab/>
      </w:r>
      <w:proofErr w:type="spellStart"/>
      <w:r>
        <w:t>cout</w:t>
      </w:r>
      <w:proofErr w:type="spellEnd"/>
      <w:r>
        <w:t xml:space="preserve"> &lt;&lt; "Enter number of Processes: ";</w:t>
      </w:r>
    </w:p>
    <w:p w:rsidR="009B48C2" w:rsidRDefault="009B48C2" w:rsidP="009B48C2">
      <w:pPr>
        <w:spacing w:after="0"/>
      </w:pPr>
      <w:r>
        <w:tab/>
      </w:r>
      <w:proofErr w:type="spellStart"/>
      <w:r>
        <w:t>cin</w:t>
      </w:r>
      <w:proofErr w:type="spellEnd"/>
      <w:r>
        <w:t xml:space="preserve"> &gt;&gt; n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x = 0; x &lt; n; x++)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proofErr w:type="spellStart"/>
      <w:r>
        <w:t>cout</w:t>
      </w:r>
      <w:proofErr w:type="spellEnd"/>
      <w:r>
        <w:t xml:space="preserve"> &lt;&lt; "Enter number of events per process p" &lt;&lt; x+1 &lt;&lt; ":";</w:t>
      </w:r>
    </w:p>
    <w:p w:rsidR="009B48C2" w:rsidRDefault="009B48C2" w:rsidP="009B48C2">
      <w:pPr>
        <w:spacing w:after="0"/>
      </w:pPr>
      <w:r>
        <w:tab/>
      </w:r>
      <w:r>
        <w:tab/>
      </w:r>
      <w:proofErr w:type="spellStart"/>
      <w:r>
        <w:t>cin</w:t>
      </w:r>
      <w:proofErr w:type="spellEnd"/>
      <w:r>
        <w:t xml:space="preserve"> &gt;&gt; m;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y = 0; y &lt; m; y++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p" &lt;&lt; x+1 &lt;&lt; ":"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lamportClock</w:t>
      </w:r>
      <w:proofErr w:type="spellEnd"/>
      <w:r>
        <w:t>[x][y];</w:t>
      </w:r>
    </w:p>
    <w:p w:rsidR="009B48C2" w:rsidRDefault="009B48C2" w:rsidP="009B48C2">
      <w:pPr>
        <w:spacing w:after="0"/>
      </w:pP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internal_counter</w:t>
      </w:r>
      <w:proofErr w:type="spellEnd"/>
      <w:r>
        <w:t xml:space="preserve"> = 0;</w:t>
      </w: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send_counter</w:t>
      </w:r>
      <w:proofErr w:type="spellEnd"/>
      <w:r>
        <w:t xml:space="preserve"> = 0;</w:t>
      </w:r>
    </w:p>
    <w:p w:rsidR="009B48C2" w:rsidRDefault="009B48C2" w:rsidP="009B48C2">
      <w:pPr>
        <w:spacing w:after="0"/>
      </w:pP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receive_counter</w:t>
      </w:r>
      <w:proofErr w:type="spellEnd"/>
      <w:r>
        <w:t xml:space="preserve"> = 0;</w:t>
      </w:r>
    </w:p>
    <w:p w:rsidR="009B48C2" w:rsidRDefault="009B48C2" w:rsidP="009B48C2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if (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 == 1) //It should be internal or send ev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value =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if (</w:t>
      </w:r>
      <w:proofErr w:type="spellStart"/>
      <w:proofErr w:type="gramStart"/>
      <w:r>
        <w:t>checkInternal</w:t>
      </w:r>
      <w:proofErr w:type="spellEnd"/>
      <w:r>
        <w:t>(</w:t>
      </w:r>
      <w:proofErr w:type="gramEnd"/>
      <w:r>
        <w:t xml:space="preserve">n, m, value, </w:t>
      </w:r>
      <w:proofErr w:type="spellStart"/>
      <w:r>
        <w:t>lamportClock</w:t>
      </w:r>
      <w:proofErr w:type="spellEnd"/>
      <w:r>
        <w:t>)) //Verify it is internal or send ev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lastRenderedPageBreak/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internal_events</w:t>
      </w:r>
      <w:proofErr w:type="spellEnd"/>
      <w:r>
        <w:t>[</w:t>
      </w:r>
      <w:proofErr w:type="spellStart"/>
      <w:r>
        <w:t>internal_counter</w:t>
      </w:r>
      <w:proofErr w:type="spellEnd"/>
      <w:r>
        <w:t>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rnal_counter</w:t>
      </w:r>
      <w:proofErr w:type="spellEnd"/>
      <w:r>
        <w:t>++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else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send_events</w:t>
      </w:r>
      <w:proofErr w:type="spellEnd"/>
      <w:r>
        <w:t>[</w:t>
      </w:r>
      <w:proofErr w:type="spellStart"/>
      <w:r>
        <w:t>send_counter</w:t>
      </w:r>
      <w:proofErr w:type="spellEnd"/>
      <w:r>
        <w:t>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send_counter</w:t>
      </w:r>
      <w:proofErr w:type="spellEnd"/>
      <w:r>
        <w:t>++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else if (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 == 0)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>][j] == "NULL"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else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next =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[</w:t>
      </w:r>
      <w:proofErr w:type="gramEnd"/>
      <w:r>
        <w:t>j + 1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int</w:t>
      </w:r>
      <w:proofErr w:type="spellEnd"/>
      <w:r>
        <w:t xml:space="preserve"> value = 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j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if (j == 0) //First event at the process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if (</w:t>
      </w:r>
      <w:proofErr w:type="spellStart"/>
      <w:proofErr w:type="gramStart"/>
      <w:r>
        <w:t>checkReceive</w:t>
      </w:r>
      <w:proofErr w:type="spellEnd"/>
      <w:r>
        <w:t>(</w:t>
      </w:r>
      <w:proofErr w:type="gramEnd"/>
      <w:r>
        <w:t xml:space="preserve">n, m, value, </w:t>
      </w:r>
      <w:proofErr w:type="spellStart"/>
      <w:r>
        <w:t>lamportClock,events</w:t>
      </w:r>
      <w:proofErr w:type="spellEnd"/>
      <w:r>
        <w:t>)) //A receive ev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receive_events</w:t>
      </w:r>
      <w:proofErr w:type="spellEnd"/>
      <w:r>
        <w:t>[</w:t>
      </w:r>
      <w:proofErr w:type="spellStart"/>
      <w:r>
        <w:t>receive_counter</w:t>
      </w:r>
      <w:proofErr w:type="spellEnd"/>
      <w:r>
        <w:t>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receive_counter</w:t>
      </w:r>
      <w:proofErr w:type="spellEnd"/>
      <w:r>
        <w:t>++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else if (</w:t>
      </w:r>
      <w:proofErr w:type="spellStart"/>
      <w:r>
        <w:t>checkInternal</w:t>
      </w:r>
      <w:proofErr w:type="spellEnd"/>
      <w:r>
        <w:t>(</w:t>
      </w:r>
      <w:proofErr w:type="spellStart"/>
      <w:proofErr w:type="gramStart"/>
      <w:r>
        <w:t>n,m</w:t>
      </w:r>
      <w:proofErr w:type="gramEnd"/>
      <w:r>
        <w:t>,value,lamportClock</w:t>
      </w:r>
      <w:proofErr w:type="spellEnd"/>
      <w:r>
        <w:t>))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internal_events</w:t>
      </w:r>
      <w:proofErr w:type="spellEnd"/>
      <w:r>
        <w:t>[</w:t>
      </w:r>
      <w:proofErr w:type="spellStart"/>
      <w:r>
        <w:t>internal_counter</w:t>
      </w:r>
      <w:proofErr w:type="spellEnd"/>
      <w:r>
        <w:t>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proofErr w:type="spellStart"/>
      <w:r>
        <w:t>internal_counter</w:t>
      </w:r>
      <w:proofErr w:type="spellEnd"/>
      <w:r>
        <w:t>++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if (next==</w:t>
      </w:r>
      <w:proofErr w:type="spellStart"/>
      <w:r>
        <w:t>lamportClock</w:t>
      </w:r>
      <w:proofErr w:type="spellEnd"/>
      <w:r>
        <w:t>[</w:t>
      </w:r>
      <w:proofErr w:type="spellStart"/>
      <w:r>
        <w:t>i</w:t>
      </w:r>
      <w:proofErr w:type="spellEnd"/>
      <w:r>
        <w:t>][</w:t>
      </w:r>
      <w:proofErr w:type="gramStart"/>
      <w:r>
        <w:t>j]+</w:t>
      </w:r>
      <w:proofErr w:type="gramEnd"/>
      <w:r>
        <w:t xml:space="preserve">1) //when </w:t>
      </w:r>
      <w:proofErr w:type="spellStart"/>
      <w:r>
        <w:t>its</w:t>
      </w:r>
      <w:proofErr w:type="spellEnd"/>
      <w:r>
        <w:t xml:space="preserve"> a receive or send ev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] = </w:t>
      </w:r>
      <w:proofErr w:type="spellStart"/>
      <w:r>
        <w:t>send_events</w:t>
      </w:r>
      <w:proofErr w:type="spellEnd"/>
      <w:r>
        <w:t>[</w:t>
      </w:r>
      <w:proofErr w:type="spellStart"/>
      <w:r>
        <w:t>send_counter</w:t>
      </w:r>
      <w:proofErr w:type="spellEnd"/>
      <w:r>
        <w:t>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</w:r>
      <w:proofErr w:type="spellStart"/>
      <w:r>
        <w:t>send_counter</w:t>
      </w:r>
      <w:proofErr w:type="spellEnd"/>
      <w:r>
        <w:t>++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events[</w:t>
      </w:r>
      <w:proofErr w:type="spellStart"/>
      <w:r>
        <w:t>i</w:t>
      </w:r>
      <w:proofErr w:type="spellEnd"/>
      <w:r>
        <w:t xml:space="preserve">][j+1] = </w:t>
      </w:r>
      <w:proofErr w:type="spellStart"/>
      <w:r>
        <w:t>internal_events</w:t>
      </w:r>
      <w:proofErr w:type="spellEnd"/>
      <w:r>
        <w:t>[internal_counter+1]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else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correct = false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r>
        <w:tab/>
        <w:t>//break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lastRenderedPageBreak/>
        <w:tab/>
      </w:r>
      <w:r>
        <w:tab/>
        <w:t>}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&lt;&lt;"</w:t>
      </w:r>
      <w:proofErr w:type="spellStart"/>
      <w:r>
        <w:t>Lamport</w:t>
      </w:r>
      <w:proofErr w:type="spellEnd"/>
      <w:r>
        <w:t xml:space="preserve"> Logical Clock Verification: "&lt;&lt;</w:t>
      </w:r>
      <w:proofErr w:type="spellStart"/>
      <w:r>
        <w:t>endl</w:t>
      </w:r>
      <w:proofErr w:type="spellEnd"/>
      <w:r>
        <w:t>;</w:t>
      </w:r>
    </w:p>
    <w:p w:rsidR="009B48C2" w:rsidRDefault="009B48C2" w:rsidP="009B48C2">
      <w:pPr>
        <w:spacing w:after="0"/>
      </w:pPr>
      <w:r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"P" &lt;&lt; i+1 &lt;&lt; ":"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 xml:space="preserve"> &lt;&lt; events[</w:t>
      </w:r>
      <w:proofErr w:type="spellStart"/>
      <w:r>
        <w:t>i</w:t>
      </w:r>
      <w:proofErr w:type="spellEnd"/>
      <w:r>
        <w:t>][</w:t>
      </w:r>
      <w:proofErr w:type="gramStart"/>
      <w:r>
        <w:t>j]&lt;</w:t>
      </w:r>
      <w:proofErr w:type="gramEnd"/>
      <w:r>
        <w:t>&lt;"\t"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proofErr w:type="spellStart"/>
      <w:r>
        <w:t>cout</w:t>
      </w:r>
      <w:proofErr w:type="spellEnd"/>
      <w:r>
        <w:t>&lt;&lt;</w:t>
      </w:r>
      <w:proofErr w:type="spellStart"/>
      <w:r>
        <w:t>endl</w:t>
      </w:r>
      <w:proofErr w:type="spellEnd"/>
      <w:r>
        <w:t>;</w:t>
      </w:r>
    </w:p>
    <w:p w:rsidR="009B48C2" w:rsidRDefault="009B48C2" w:rsidP="009B48C2">
      <w:pPr>
        <w:spacing w:after="0"/>
      </w:pP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  <w:t>if(correct)</w:t>
      </w:r>
    </w:p>
    <w:p w:rsidR="009B48C2" w:rsidRDefault="009B48C2" w:rsidP="009B48C2">
      <w:pPr>
        <w:spacing w:after="0"/>
      </w:pPr>
      <w:r>
        <w:t xml:space="preserve">    {</w:t>
      </w:r>
    </w:p>
    <w:p w:rsidR="009B48C2" w:rsidRDefault="009B48C2" w:rsidP="009B48C2">
      <w:pPr>
        <w:spacing w:after="0"/>
      </w:pPr>
      <w:r>
        <w:t xml:space="preserve">        </w:t>
      </w:r>
      <w:proofErr w:type="spellStart"/>
      <w:r>
        <w:t>cout</w:t>
      </w:r>
      <w:proofErr w:type="spellEnd"/>
      <w:r>
        <w:t>&lt;&lt; "Correct"&lt;&lt;</w:t>
      </w:r>
      <w:proofErr w:type="spellStart"/>
      <w:r>
        <w:t>endl</w:t>
      </w:r>
      <w:proofErr w:type="spellEnd"/>
      <w:r>
        <w:t>;</w:t>
      </w:r>
    </w:p>
    <w:p w:rsidR="009B48C2" w:rsidRDefault="009B48C2" w:rsidP="009B48C2">
      <w:pPr>
        <w:spacing w:after="0"/>
      </w:pPr>
      <w:r>
        <w:t xml:space="preserve">    }</w:t>
      </w:r>
    </w:p>
    <w:p w:rsidR="009B48C2" w:rsidRDefault="009B48C2" w:rsidP="009B48C2">
      <w:pPr>
        <w:spacing w:after="0"/>
      </w:pPr>
      <w:r>
        <w:tab/>
        <w:t>else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proofErr w:type="spellStart"/>
      <w:r>
        <w:t>cout</w:t>
      </w:r>
      <w:proofErr w:type="spellEnd"/>
      <w:r>
        <w:t xml:space="preserve"> &lt;&lt; "Incorrect" &lt;&lt; </w:t>
      </w:r>
      <w:proofErr w:type="spellStart"/>
      <w:r>
        <w:t>endl</w:t>
      </w:r>
      <w:proofErr w:type="spellEnd"/>
      <w:r>
        <w:t>;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  <w:r>
        <w:t>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>//Function Implementations</w:t>
      </w: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Internal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)</w:t>
      </w:r>
    </w:p>
    <w:p w:rsidR="009B48C2" w:rsidRDefault="009B48C2" w:rsidP="009B48C2">
      <w:pPr>
        <w:spacing w:after="0"/>
      </w:pPr>
      <w:r>
        <w:t>{</w:t>
      </w:r>
    </w:p>
    <w:p w:rsidR="009B48C2" w:rsidRDefault="009B48C2" w:rsidP="009B48C2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 xml:space="preserve">if (value =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 xml:space="preserve">][j])//This means </w:t>
      </w:r>
      <w:proofErr w:type="spellStart"/>
      <w:r>
        <w:t>its</w:t>
      </w:r>
      <w:proofErr w:type="spellEnd"/>
      <w:r>
        <w:t xml:space="preserve"> an internal because they are concurr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return true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  <w:r>
        <w:tab/>
        <w:t>return false;</w:t>
      </w:r>
    </w:p>
    <w:p w:rsidR="009B48C2" w:rsidRDefault="009B48C2" w:rsidP="009B48C2">
      <w:pPr>
        <w:spacing w:after="0"/>
      </w:pPr>
      <w:r>
        <w:t>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Send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)</w:t>
      </w:r>
    </w:p>
    <w:p w:rsidR="009B48C2" w:rsidRDefault="009B48C2" w:rsidP="009B48C2">
      <w:pPr>
        <w:spacing w:after="0"/>
      </w:pPr>
      <w:r>
        <w:t>{</w:t>
      </w:r>
    </w:p>
    <w:p w:rsidR="009B48C2" w:rsidRDefault="009B48C2" w:rsidP="009B48C2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lastRenderedPageBreak/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 xml:space="preserve">if (value == 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>][j])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return true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</w:r>
      <w:r>
        <w:tab/>
        <w:t>}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  <w:r>
        <w:tab/>
        <w:t>return false;</w:t>
      </w:r>
    </w:p>
    <w:p w:rsidR="009B48C2" w:rsidRDefault="009B48C2" w:rsidP="009B48C2">
      <w:pPr>
        <w:spacing w:after="0"/>
      </w:pPr>
      <w:r>
        <w:t>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 xml:space="preserve">bool </w:t>
      </w:r>
      <w:proofErr w:type="spellStart"/>
      <w:proofErr w:type="gramStart"/>
      <w:r>
        <w:t>checkReceive</w:t>
      </w:r>
      <w:proofErr w:type="spellEnd"/>
      <w:r>
        <w:t>(</w:t>
      </w:r>
      <w:proofErr w:type="spellStart"/>
      <w:proofErr w:type="gramEnd"/>
      <w:r>
        <w:t>int</w:t>
      </w:r>
      <w:proofErr w:type="spellEnd"/>
      <w:r>
        <w:t xml:space="preserve"> n, </w:t>
      </w:r>
      <w:proofErr w:type="spellStart"/>
      <w:r>
        <w:t>int</w:t>
      </w:r>
      <w:proofErr w:type="spellEnd"/>
      <w:r>
        <w:t xml:space="preserve"> m, </w:t>
      </w:r>
      <w:proofErr w:type="spellStart"/>
      <w:r>
        <w:t>int</w:t>
      </w:r>
      <w:proofErr w:type="spellEnd"/>
      <w:r>
        <w:t xml:space="preserve"> valu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lock_temp</w:t>
      </w:r>
      <w:proofErr w:type="spellEnd"/>
      <w:r>
        <w:t>[10][10], string events[10][10])</w:t>
      </w:r>
    </w:p>
    <w:p w:rsidR="009B48C2" w:rsidRDefault="009B48C2" w:rsidP="009B48C2">
      <w:pPr>
        <w:spacing w:after="0"/>
      </w:pPr>
      <w:r>
        <w:t>{</w:t>
      </w:r>
    </w:p>
    <w:p w:rsidR="009B48C2" w:rsidRDefault="009B48C2" w:rsidP="009B48C2">
      <w:pPr>
        <w:spacing w:after="0"/>
      </w:pPr>
      <w:r>
        <w:t xml:space="preserve">    string target= "s";</w:t>
      </w:r>
    </w:p>
    <w:p w:rsidR="009B48C2" w:rsidRDefault="009B48C2" w:rsidP="009B48C2">
      <w:pPr>
        <w:spacing w:after="0"/>
      </w:pP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n; </w:t>
      </w:r>
      <w:proofErr w:type="spellStart"/>
      <w:r>
        <w:t>i</w:t>
      </w:r>
      <w:proofErr w:type="spellEnd"/>
      <w:r>
        <w:t>++)</w:t>
      </w:r>
    </w:p>
    <w:p w:rsidR="009B48C2" w:rsidRDefault="009B48C2" w:rsidP="009B48C2">
      <w:pPr>
        <w:spacing w:after="0"/>
      </w:pP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j = 0; j &lt; m; </w:t>
      </w:r>
      <w:proofErr w:type="spellStart"/>
      <w:r>
        <w:t>j++</w:t>
      </w:r>
      <w:proofErr w:type="spellEnd"/>
      <w:r>
        <w:t>)</w:t>
      </w:r>
    </w:p>
    <w:p w:rsidR="009B48C2" w:rsidRDefault="009B48C2" w:rsidP="009B48C2">
      <w:pPr>
        <w:spacing w:after="0"/>
      </w:pPr>
      <w:r>
        <w:tab/>
      </w:r>
      <w:r>
        <w:tab/>
        <w:t>{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</w:r>
      <w:r>
        <w:tab/>
        <w:t xml:space="preserve">    if(events[</w:t>
      </w:r>
      <w:proofErr w:type="spellStart"/>
      <w:r>
        <w:t>i</w:t>
      </w:r>
      <w:proofErr w:type="spellEnd"/>
      <w:r>
        <w:t>][j</w:t>
      </w:r>
      <w:proofErr w:type="gramStart"/>
      <w:r>
        <w:t>].find</w:t>
      </w:r>
      <w:proofErr w:type="gramEnd"/>
      <w:r>
        <w:t>(target)!=string::</w:t>
      </w:r>
      <w:proofErr w:type="spellStart"/>
      <w:r>
        <w:t>npos</w:t>
      </w:r>
      <w:proofErr w:type="spellEnd"/>
      <w:r>
        <w:t>)</w:t>
      </w:r>
    </w:p>
    <w:p w:rsidR="009B48C2" w:rsidRDefault="009B48C2" w:rsidP="009B48C2">
      <w:pPr>
        <w:spacing w:after="0"/>
      </w:pPr>
      <w:r>
        <w:t xml:space="preserve">            {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ab/>
      </w:r>
      <w:r>
        <w:tab/>
      </w:r>
      <w:r>
        <w:tab/>
        <w:t>if (value ==</w:t>
      </w:r>
      <w:proofErr w:type="spellStart"/>
      <w:r>
        <w:t>clock_temp</w:t>
      </w:r>
      <w:proofErr w:type="spellEnd"/>
      <w:r>
        <w:t>[</w:t>
      </w:r>
      <w:proofErr w:type="spellStart"/>
      <w:r>
        <w:t>i</w:t>
      </w:r>
      <w:proofErr w:type="spellEnd"/>
      <w:r>
        <w:t xml:space="preserve">][j]) //if this happens </w:t>
      </w:r>
      <w:proofErr w:type="spellStart"/>
      <w:r>
        <w:t>its</w:t>
      </w:r>
      <w:proofErr w:type="spellEnd"/>
      <w:r>
        <w:t xml:space="preserve"> for sure not a receive event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{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</w:r>
      <w:r>
        <w:tab/>
        <w:t>return false;</w:t>
      </w:r>
    </w:p>
    <w:p w:rsidR="009B48C2" w:rsidRDefault="009B48C2" w:rsidP="009B48C2">
      <w:pPr>
        <w:spacing w:after="0"/>
      </w:pPr>
      <w:r>
        <w:tab/>
      </w:r>
      <w:r>
        <w:tab/>
      </w:r>
      <w:r>
        <w:tab/>
        <w:t>}</w:t>
      </w:r>
    </w:p>
    <w:p w:rsidR="009B48C2" w:rsidRDefault="009B48C2" w:rsidP="009B48C2">
      <w:pPr>
        <w:spacing w:after="0"/>
      </w:pPr>
      <w:r>
        <w:t xml:space="preserve">            }</w:t>
      </w:r>
    </w:p>
    <w:p w:rsidR="009B48C2" w:rsidRDefault="009B48C2" w:rsidP="009B48C2">
      <w:pPr>
        <w:spacing w:after="0"/>
      </w:pPr>
    </w:p>
    <w:p w:rsidR="009B48C2" w:rsidRDefault="009B48C2" w:rsidP="009B48C2">
      <w:pPr>
        <w:spacing w:after="0"/>
      </w:pPr>
      <w:r>
        <w:t xml:space="preserve">        }</w:t>
      </w:r>
    </w:p>
    <w:p w:rsidR="009B48C2" w:rsidRDefault="009B48C2" w:rsidP="009B48C2">
      <w:pPr>
        <w:spacing w:after="0"/>
      </w:pPr>
      <w:r>
        <w:tab/>
        <w:t>}</w:t>
      </w:r>
    </w:p>
    <w:p w:rsidR="009B48C2" w:rsidRDefault="009B48C2" w:rsidP="009B48C2">
      <w:pPr>
        <w:spacing w:after="0"/>
      </w:pPr>
      <w:r>
        <w:tab/>
        <w:t>return true;</w:t>
      </w:r>
    </w:p>
    <w:p w:rsidR="009B48C2" w:rsidRDefault="009B48C2" w:rsidP="009B48C2">
      <w:pPr>
        <w:spacing w:after="0"/>
      </w:pPr>
      <w:r>
        <w:t>}</w:t>
      </w:r>
    </w:p>
    <w:p w:rsidR="009B48C2" w:rsidRDefault="009B48C2" w:rsidP="009B48C2">
      <w:pPr>
        <w:spacing w:after="0"/>
      </w:pPr>
    </w:p>
    <w:p w:rsidR="009B48C2" w:rsidRPr="009B48C2" w:rsidRDefault="009B48C2" w:rsidP="009B48C2">
      <w:pPr>
        <w:spacing w:after="0"/>
      </w:pPr>
    </w:p>
    <w:sectPr w:rsidR="009B48C2" w:rsidRPr="009B48C2" w:rsidSect="001D4E6A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837EDF"/>
    <w:multiLevelType w:val="hybridMultilevel"/>
    <w:tmpl w:val="2ED87542"/>
    <w:lvl w:ilvl="0" w:tplc="6D302C7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xMLYwMzMzsrS0NDdX0lEKTi0uzszPAykwrgUAYl24hCwAAAA="/>
  </w:docVars>
  <w:rsids>
    <w:rsidRoot w:val="001D4E6A"/>
    <w:rsid w:val="000072B3"/>
    <w:rsid w:val="000252B6"/>
    <w:rsid w:val="0003391A"/>
    <w:rsid w:val="0009212C"/>
    <w:rsid w:val="0009708B"/>
    <w:rsid w:val="00171CE9"/>
    <w:rsid w:val="001D4E6A"/>
    <w:rsid w:val="00232860"/>
    <w:rsid w:val="0023350F"/>
    <w:rsid w:val="00247E3C"/>
    <w:rsid w:val="00273B76"/>
    <w:rsid w:val="002847D6"/>
    <w:rsid w:val="00342455"/>
    <w:rsid w:val="003827C7"/>
    <w:rsid w:val="003C3AE6"/>
    <w:rsid w:val="003F72C0"/>
    <w:rsid w:val="004778CF"/>
    <w:rsid w:val="004A06C1"/>
    <w:rsid w:val="004D0481"/>
    <w:rsid w:val="004D73C7"/>
    <w:rsid w:val="004E1A7A"/>
    <w:rsid w:val="00520085"/>
    <w:rsid w:val="00536C38"/>
    <w:rsid w:val="00574284"/>
    <w:rsid w:val="005A4C90"/>
    <w:rsid w:val="005C416C"/>
    <w:rsid w:val="00617785"/>
    <w:rsid w:val="00617CF5"/>
    <w:rsid w:val="00634E76"/>
    <w:rsid w:val="00650868"/>
    <w:rsid w:val="00652BAF"/>
    <w:rsid w:val="006A3892"/>
    <w:rsid w:val="006C2521"/>
    <w:rsid w:val="00702E77"/>
    <w:rsid w:val="007504FC"/>
    <w:rsid w:val="00780CD2"/>
    <w:rsid w:val="007948D2"/>
    <w:rsid w:val="007A4DCD"/>
    <w:rsid w:val="007D7BBF"/>
    <w:rsid w:val="00854E3D"/>
    <w:rsid w:val="008A5BD8"/>
    <w:rsid w:val="008B70F3"/>
    <w:rsid w:val="00943624"/>
    <w:rsid w:val="00965D6F"/>
    <w:rsid w:val="00974BC0"/>
    <w:rsid w:val="009B1357"/>
    <w:rsid w:val="009B3ADB"/>
    <w:rsid w:val="009B48C2"/>
    <w:rsid w:val="009C2D30"/>
    <w:rsid w:val="009C4D99"/>
    <w:rsid w:val="00A04BDC"/>
    <w:rsid w:val="00A61B78"/>
    <w:rsid w:val="00A62AF7"/>
    <w:rsid w:val="00A749A2"/>
    <w:rsid w:val="00A90F86"/>
    <w:rsid w:val="00AE528F"/>
    <w:rsid w:val="00B449E5"/>
    <w:rsid w:val="00B80BB0"/>
    <w:rsid w:val="00B80F6A"/>
    <w:rsid w:val="00BC6ED2"/>
    <w:rsid w:val="00C06741"/>
    <w:rsid w:val="00C71579"/>
    <w:rsid w:val="00C947BB"/>
    <w:rsid w:val="00D3753D"/>
    <w:rsid w:val="00D45D05"/>
    <w:rsid w:val="00D66ACB"/>
    <w:rsid w:val="00D75ABA"/>
    <w:rsid w:val="00D97EF3"/>
    <w:rsid w:val="00DF020C"/>
    <w:rsid w:val="00DF3003"/>
    <w:rsid w:val="00DF5B15"/>
    <w:rsid w:val="00EA4DE7"/>
    <w:rsid w:val="00EA57A8"/>
    <w:rsid w:val="00ED79B4"/>
    <w:rsid w:val="00F15989"/>
    <w:rsid w:val="00F22C25"/>
    <w:rsid w:val="00F37691"/>
    <w:rsid w:val="00F47D0F"/>
    <w:rsid w:val="00F92D58"/>
    <w:rsid w:val="00FF2E08"/>
    <w:rsid w:val="00FF7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29DA2"/>
  <w15:chartTrackingRefBased/>
  <w15:docId w15:val="{5973D985-EA6F-4EA6-8FB5-28111051D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B48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D4E6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D4E6A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D4E6A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B48C2"/>
    <w:rPr>
      <w:rFonts w:asciiTheme="majorHAnsi" w:eastAsiaTheme="majorEastAsia" w:hAnsiTheme="majorHAnsi" w:cstheme="majorBidi"/>
      <w:color w:val="2F5496" w:themeColor="accent1" w:themeShade="B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D4E6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47D0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Lamport Logical Clock algorithm implementation in C++. The first algorithm is the calculation of Lamport Clocks for all the events in the processor and the Second algorithm is verification of Lamport algorithm.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3</Pages>
  <Words>1828</Words>
  <Characters>10420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1 – Lamport Logical Clock</vt:lpstr>
    </vt:vector>
  </TitlesOfParts>
  <Company/>
  <LinksUpToDate>false</LinksUpToDate>
  <CharactersWithSpaces>1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1 – Lamport Logical Clock</dc:title>
  <dc:subject>Submitted By: Ajay Shenoy, Puneet Jain</dc:subject>
  <dc:creator>Ajay Shenoy</dc:creator>
  <cp:keywords/>
  <dc:description/>
  <cp:lastModifiedBy>Ajay Shenoy</cp:lastModifiedBy>
  <cp:revision>88</cp:revision>
  <dcterms:created xsi:type="dcterms:W3CDTF">2017-10-14T19:37:00Z</dcterms:created>
  <dcterms:modified xsi:type="dcterms:W3CDTF">2017-10-15T04:00:00Z</dcterms:modified>
</cp:coreProperties>
</file>